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6531C" w:rsidRDefault="00A6531C" w:rsidP="00A6531C">
      <w:pPr>
        <w:ind w:right="-567"/>
        <w:jc w:val="both"/>
        <w:rPr>
          <w:rFonts w:ascii="Arial" w:eastAsia="Calibri" w:hAnsi="Arial" w:cs="Arial"/>
          <w:b/>
          <w:sz w:val="24"/>
          <w:szCs w:val="24"/>
          <w:bdr w:val="single" w:sz="4" w:space="0" w:color="auto" w:frame="1"/>
        </w:rPr>
      </w:pPr>
    </w:p>
    <w:p w:rsidR="00A6531C" w:rsidRPr="002C2AED" w:rsidRDefault="008F6F66" w:rsidP="00A6531C">
      <w:pPr>
        <w:ind w:right="-567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noProof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29" type="#_x0000_t202" style="position:absolute;left:0;text-align:left;margin-left:310.1pt;margin-top:-22.8pt;width:120.75pt;height:64.9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" filled="f" stroked="f">
            <v:textbox style="mso-next-textbox:#Text Box 2">
              <w:txbxContent>
                <w:p w:rsidR="00A6531C" w:rsidRDefault="00A6531C" w:rsidP="00A6531C"/>
              </w:txbxContent>
            </v:textbox>
          </v:shape>
        </w:pict>
      </w:r>
      <w:r w:rsidR="00A6531C" w:rsidRPr="002C2AED">
        <w:rPr>
          <w:rFonts w:ascii="Arial" w:eastAsia="Calibri" w:hAnsi="Arial" w:cs="Arial"/>
          <w:b/>
          <w:sz w:val="24"/>
          <w:szCs w:val="24"/>
          <w:bdr w:val="single" w:sz="4" w:space="0" w:color="auto" w:frame="1"/>
        </w:rPr>
        <w:t xml:space="preserve">Priloga 3: </w:t>
      </w:r>
      <w:r w:rsidR="00A6531C" w:rsidRPr="002C2AED">
        <w:rPr>
          <w:rFonts w:ascii="Times New Roman" w:eastAsia="Calibri" w:hAnsi="Times New Roman" w:cs="Times New Roman"/>
          <w:noProof/>
          <w:sz w:val="24"/>
          <w:szCs w:val="24"/>
          <w:bdr w:val="single" w:sz="4" w:space="0" w:color="auto" w:frame="1"/>
          <w:lang w:eastAsia="sl-SI"/>
        </w:rPr>
        <w:tab/>
      </w:r>
      <w:r w:rsidR="00A6531C" w:rsidRPr="002C2AED">
        <w:rPr>
          <w:rFonts w:ascii="Times New Roman" w:eastAsia="Calibri" w:hAnsi="Times New Roman" w:cs="Times New Roman"/>
          <w:noProof/>
          <w:sz w:val="24"/>
          <w:szCs w:val="24"/>
          <w:lang w:eastAsia="sl-SI"/>
        </w:rPr>
        <w:t xml:space="preserve">       </w:t>
      </w:r>
      <w:r>
        <w:rPr>
          <w:noProof/>
        </w:rPr>
        <w:pict>
          <v:shape id="Text Box 3" o:spid="_x0000_s1030" type="#_x0000_t202" style="position:absolute;left:0;text-align:left;margin-left:310.1pt;margin-top:-40.05pt;width:120.75pt;height:82.2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" filled="f" stroked="f">
            <v:textbox>
              <w:txbxContent>
                <w:p w:rsidR="00A6531C" w:rsidRDefault="00A6531C" w:rsidP="00A6531C">
                  <w:pPr>
                    <w:widowControl w:val="0"/>
                    <w:autoSpaceDE w:val="0"/>
                    <w:autoSpaceDN w:val="0"/>
                    <w:adjustRightInd w:val="0"/>
                    <w:snapToGrid w:val="0"/>
                    <w:spacing w:after="0" w:line="240" w:lineRule="auto"/>
                    <w:rPr>
                      <w:rFonts w:ascii="Times New Roman" w:hAnsi="Times New Roman"/>
                      <w:sz w:val="24"/>
                      <w:szCs w:val="24"/>
                    </w:rPr>
                  </w:pPr>
                </w:p>
                <w:p w:rsidR="00A6531C" w:rsidRDefault="00A6531C" w:rsidP="00A6531C">
                  <w:pPr>
                    <w:rPr>
                      <w:rFonts w:ascii="Calibri" w:hAnsi="Calibri"/>
                    </w:rPr>
                  </w:pPr>
                </w:p>
              </w:txbxContent>
            </v:textbox>
          </v:shape>
        </w:pict>
      </w:r>
      <w:r w:rsidR="00A6531C" w:rsidRPr="002C2AED">
        <w:rPr>
          <w:rFonts w:ascii="Times New Roman" w:eastAsia="Calibri" w:hAnsi="Times New Roman" w:cs="Times New Roman"/>
          <w:noProof/>
          <w:sz w:val="24"/>
          <w:szCs w:val="24"/>
          <w:lang w:eastAsia="sl-SI"/>
        </w:rPr>
        <w:t xml:space="preserve">             </w:t>
      </w:r>
      <w:r w:rsidR="00A6531C" w:rsidRPr="002C2AED">
        <w:rPr>
          <w:rFonts w:ascii="Times New Roman" w:eastAsia="Calibri" w:hAnsi="Times New Roman" w:cs="Times New Roman"/>
          <w:noProof/>
          <w:sz w:val="24"/>
          <w:szCs w:val="24"/>
          <w:lang w:eastAsia="sl-SI"/>
        </w:rPr>
        <w:tab/>
      </w:r>
      <w:r w:rsidR="00A6531C" w:rsidRPr="002C2AED">
        <w:rPr>
          <w:rFonts w:ascii="Times New Roman" w:eastAsia="Calibri" w:hAnsi="Times New Roman" w:cs="Times New Roman"/>
          <w:noProof/>
          <w:sz w:val="24"/>
          <w:szCs w:val="24"/>
          <w:lang w:eastAsia="sl-SI"/>
        </w:rPr>
        <w:tab/>
      </w:r>
      <w:r w:rsidR="00A6531C" w:rsidRPr="002C2AED">
        <w:rPr>
          <w:rFonts w:ascii="Times New Roman" w:eastAsia="Calibri" w:hAnsi="Times New Roman" w:cs="Times New Roman"/>
          <w:noProof/>
          <w:sz w:val="24"/>
          <w:szCs w:val="24"/>
          <w:lang w:eastAsia="sl-SI"/>
        </w:rPr>
        <w:tab/>
        <w:t xml:space="preserve">              </w:t>
      </w:r>
    </w:p>
    <w:p w:rsidR="00A6531C" w:rsidRPr="002C2AED" w:rsidRDefault="00A6531C" w:rsidP="00A6531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Arial" w:eastAsia="Calibri" w:hAnsi="Arial" w:cs="Arial"/>
          <w:b/>
          <w:sz w:val="24"/>
          <w:szCs w:val="24"/>
        </w:rPr>
      </w:pPr>
      <w:r>
        <w:rPr>
          <w:rFonts w:ascii="Arial" w:eastAsia="Calibri" w:hAnsi="Arial" w:cs="Arial"/>
          <w:b/>
          <w:sz w:val="24"/>
          <w:szCs w:val="24"/>
        </w:rPr>
        <w:t xml:space="preserve">SOGLASJE STARŠEV </w:t>
      </w:r>
    </w:p>
    <w:p w:rsidR="00A6531C" w:rsidRPr="0027668E" w:rsidRDefault="00A6531C" w:rsidP="00A6531C">
      <w:pPr>
        <w:jc w:val="both"/>
        <w:rPr>
          <w:rFonts w:ascii="Arial" w:eastAsia="Calibri" w:hAnsi="Arial" w:cs="Arial"/>
          <w:b/>
          <w:sz w:val="24"/>
          <w:szCs w:val="24"/>
          <w:u w:val="single"/>
        </w:rPr>
      </w:pPr>
      <w:r>
        <w:rPr>
          <w:rFonts w:ascii="Arial" w:eastAsia="Calibri" w:hAnsi="Arial" w:cs="Arial"/>
          <w:b/>
          <w:sz w:val="24"/>
          <w:szCs w:val="24"/>
          <w:u w:val="single"/>
        </w:rPr>
        <w:t>PROJEKTNA MOBILNOST</w:t>
      </w:r>
      <w:r w:rsidRPr="0027668E">
        <w:rPr>
          <w:rFonts w:ascii="Arial" w:eastAsia="Calibri" w:hAnsi="Arial" w:cs="Arial"/>
          <w:b/>
          <w:sz w:val="24"/>
          <w:szCs w:val="24"/>
          <w:u w:val="single"/>
        </w:rPr>
        <w:t xml:space="preserve"> </w:t>
      </w:r>
      <w:r w:rsidR="005E1BF9">
        <w:rPr>
          <w:rFonts w:ascii="Arial" w:eastAsia="Calibri" w:hAnsi="Arial" w:cs="Arial"/>
          <w:b/>
          <w:sz w:val="24"/>
          <w:szCs w:val="24"/>
          <w:u w:val="single"/>
        </w:rPr>
        <w:t>V BELGIJI 2020</w:t>
      </w:r>
      <w:bookmarkStart w:id="0" w:name="_GoBack"/>
      <w:bookmarkEnd w:id="0"/>
    </w:p>
    <w:p w:rsidR="00A6531C" w:rsidRPr="002C2AED" w:rsidRDefault="00A6531C" w:rsidP="00A6531C">
      <w:pPr>
        <w:jc w:val="both"/>
        <w:rPr>
          <w:rFonts w:ascii="Arial" w:eastAsia="Calibri" w:hAnsi="Arial" w:cs="Arial"/>
          <w:sz w:val="24"/>
          <w:szCs w:val="24"/>
        </w:rPr>
      </w:pPr>
      <w:r w:rsidRPr="002C2AED">
        <w:rPr>
          <w:rFonts w:ascii="Arial" w:eastAsia="Calibri" w:hAnsi="Arial" w:cs="Arial"/>
          <w:sz w:val="24"/>
          <w:szCs w:val="24"/>
        </w:rPr>
        <w:t xml:space="preserve">Spodaj podpisani ________________________________(ime, priimek starša oz. skrbnika), </w:t>
      </w:r>
    </w:p>
    <w:p w:rsidR="00A6531C" w:rsidRPr="002C2AED" w:rsidRDefault="00A6531C" w:rsidP="00A6531C">
      <w:pPr>
        <w:jc w:val="both"/>
        <w:rPr>
          <w:rFonts w:ascii="Arial" w:eastAsia="Calibri" w:hAnsi="Arial" w:cs="Arial"/>
          <w:sz w:val="24"/>
          <w:szCs w:val="24"/>
        </w:rPr>
      </w:pPr>
      <w:r w:rsidRPr="002C2AED">
        <w:rPr>
          <w:rFonts w:ascii="Arial" w:eastAsia="Calibri" w:hAnsi="Arial" w:cs="Arial"/>
          <w:sz w:val="24"/>
          <w:szCs w:val="24"/>
        </w:rPr>
        <w:t xml:space="preserve">starš/skrbnik dijaka ____________________________________ (ime in priimek dijaka) </w:t>
      </w:r>
    </w:p>
    <w:p w:rsidR="00A6531C" w:rsidRPr="002C2AED" w:rsidRDefault="00A6531C" w:rsidP="00A6531C">
      <w:pPr>
        <w:jc w:val="both"/>
        <w:rPr>
          <w:rFonts w:ascii="Arial" w:eastAsia="Calibri" w:hAnsi="Arial" w:cs="Arial"/>
          <w:sz w:val="24"/>
          <w:szCs w:val="24"/>
        </w:rPr>
      </w:pPr>
      <w:r w:rsidRPr="002C2AED">
        <w:rPr>
          <w:rFonts w:ascii="Arial" w:eastAsia="Calibri" w:hAnsi="Arial" w:cs="Arial"/>
          <w:sz w:val="24"/>
          <w:szCs w:val="24"/>
        </w:rPr>
        <w:t xml:space="preserve">soglašam, da </w:t>
      </w:r>
      <w:r>
        <w:rPr>
          <w:rFonts w:ascii="Arial" w:eastAsia="Calibri" w:hAnsi="Arial" w:cs="Arial"/>
          <w:sz w:val="24"/>
          <w:szCs w:val="24"/>
        </w:rPr>
        <w:t>se moja hči/</w:t>
      </w:r>
      <w:r w:rsidRPr="002C2AED">
        <w:rPr>
          <w:rFonts w:ascii="Arial" w:eastAsia="Calibri" w:hAnsi="Arial" w:cs="Arial"/>
          <w:sz w:val="24"/>
          <w:szCs w:val="24"/>
        </w:rPr>
        <w:t xml:space="preserve">sin, </w:t>
      </w:r>
      <w:r w:rsidRPr="009E76AD">
        <w:rPr>
          <w:rFonts w:ascii="Arial" w:eastAsia="Calibri" w:hAnsi="Arial" w:cs="Arial"/>
          <w:b/>
          <w:sz w:val="24"/>
          <w:szCs w:val="24"/>
        </w:rPr>
        <w:t xml:space="preserve">udeleži mobilnosti </w:t>
      </w:r>
      <w:r w:rsidR="00A95917">
        <w:rPr>
          <w:rFonts w:ascii="Arial" w:eastAsia="Calibri" w:hAnsi="Arial" w:cs="Arial"/>
          <w:b/>
          <w:sz w:val="24"/>
          <w:szCs w:val="24"/>
        </w:rPr>
        <w:t>v Belgiji</w:t>
      </w:r>
      <w:r w:rsidRPr="009E76AD">
        <w:rPr>
          <w:rFonts w:ascii="Arial" w:eastAsia="Calibri" w:hAnsi="Arial" w:cs="Arial"/>
          <w:b/>
          <w:sz w:val="24"/>
          <w:szCs w:val="24"/>
        </w:rPr>
        <w:t xml:space="preserve"> v okviru projekta SENHIAS.</w:t>
      </w:r>
    </w:p>
    <w:p w:rsidR="00A6531C" w:rsidRPr="002C2AED" w:rsidRDefault="00A6531C" w:rsidP="00A6531C">
      <w:pPr>
        <w:jc w:val="both"/>
        <w:rPr>
          <w:rFonts w:ascii="Arial" w:eastAsia="Calibri" w:hAnsi="Arial" w:cs="Arial"/>
          <w:sz w:val="24"/>
          <w:szCs w:val="24"/>
        </w:rPr>
      </w:pPr>
      <w:r w:rsidRPr="002C2AED">
        <w:rPr>
          <w:rFonts w:ascii="Arial" w:eastAsia="Calibri" w:hAnsi="Arial" w:cs="Arial"/>
          <w:sz w:val="24"/>
          <w:szCs w:val="24"/>
        </w:rPr>
        <w:t xml:space="preserve">S podpisom soglašam, da bom v primeru neopravičene odpovedi, povrnil stroške nastale pred </w:t>
      </w:r>
    </w:p>
    <w:p w:rsidR="00A6531C" w:rsidRPr="002C2AED" w:rsidRDefault="00A6531C" w:rsidP="00A6531C">
      <w:pPr>
        <w:jc w:val="both"/>
        <w:rPr>
          <w:rFonts w:ascii="Arial" w:eastAsia="Calibri" w:hAnsi="Arial" w:cs="Arial"/>
          <w:sz w:val="24"/>
          <w:szCs w:val="24"/>
        </w:rPr>
      </w:pPr>
      <w:r w:rsidRPr="002C2AED">
        <w:rPr>
          <w:rFonts w:ascii="Arial" w:eastAsia="Calibri" w:hAnsi="Arial" w:cs="Arial"/>
          <w:sz w:val="24"/>
          <w:szCs w:val="24"/>
        </w:rPr>
        <w:t xml:space="preserve">začetkom mobilnosti. </w:t>
      </w:r>
    </w:p>
    <w:p w:rsidR="00A6531C" w:rsidRPr="002C2AED" w:rsidRDefault="00A6531C" w:rsidP="00A6531C">
      <w:pPr>
        <w:jc w:val="both"/>
        <w:rPr>
          <w:rFonts w:ascii="Arial" w:eastAsia="Calibri" w:hAnsi="Arial" w:cs="Arial"/>
          <w:sz w:val="24"/>
          <w:szCs w:val="24"/>
          <w:lang w:val="pl-PL"/>
        </w:rPr>
      </w:pPr>
      <w:r w:rsidRPr="002C2AED">
        <w:rPr>
          <w:rFonts w:ascii="Arial" w:eastAsia="Calibri" w:hAnsi="Arial" w:cs="Arial"/>
          <w:sz w:val="24"/>
          <w:szCs w:val="24"/>
          <w:lang w:val="pl-PL"/>
        </w:rPr>
        <w:t>Telefonska številka</w:t>
      </w:r>
      <w:r>
        <w:rPr>
          <w:rFonts w:ascii="Arial" w:eastAsia="Calibri" w:hAnsi="Arial" w:cs="Arial"/>
          <w:sz w:val="24"/>
          <w:szCs w:val="24"/>
          <w:lang w:val="pl-PL"/>
        </w:rPr>
        <w:t xml:space="preserve"> in elektronksa pošta</w:t>
      </w:r>
      <w:r w:rsidRPr="002C2AED">
        <w:rPr>
          <w:rFonts w:ascii="Arial" w:eastAsia="Calibri" w:hAnsi="Arial" w:cs="Arial"/>
          <w:sz w:val="24"/>
          <w:szCs w:val="24"/>
          <w:lang w:val="pl-PL"/>
        </w:rPr>
        <w:t xml:space="preserve"> staršev oz</w:t>
      </w:r>
      <w:r>
        <w:rPr>
          <w:rFonts w:ascii="Arial" w:eastAsia="Calibri" w:hAnsi="Arial" w:cs="Arial"/>
          <w:sz w:val="24"/>
          <w:szCs w:val="24"/>
          <w:lang w:val="pl-PL"/>
        </w:rPr>
        <w:t>.</w:t>
      </w:r>
      <w:r w:rsidRPr="002C2AED">
        <w:rPr>
          <w:rFonts w:ascii="Arial" w:eastAsia="Calibri" w:hAnsi="Arial" w:cs="Arial"/>
          <w:sz w:val="24"/>
          <w:szCs w:val="24"/>
          <w:lang w:val="pl-PL"/>
        </w:rPr>
        <w:t xml:space="preserve"> skrbnikov: </w:t>
      </w:r>
    </w:p>
    <w:p w:rsidR="00A6531C" w:rsidRPr="002C2AED" w:rsidRDefault="00A6531C" w:rsidP="00A6531C">
      <w:pPr>
        <w:jc w:val="both"/>
        <w:rPr>
          <w:rFonts w:ascii="Arial" w:eastAsia="Calibri" w:hAnsi="Arial" w:cs="Arial"/>
          <w:sz w:val="24"/>
          <w:szCs w:val="24"/>
          <w:lang w:val="de-DE"/>
        </w:rPr>
      </w:pPr>
      <w:r>
        <w:rPr>
          <w:rFonts w:ascii="Arial" w:eastAsia="Calibri" w:hAnsi="Arial" w:cs="Arial"/>
          <w:sz w:val="24"/>
          <w:szCs w:val="24"/>
          <w:lang w:val="de-DE"/>
        </w:rPr>
        <w:t xml:space="preserve">mama: </w:t>
      </w:r>
      <w:r w:rsidRPr="002C2AED">
        <w:rPr>
          <w:rFonts w:ascii="Arial" w:eastAsia="Calibri" w:hAnsi="Arial" w:cs="Arial"/>
          <w:sz w:val="24"/>
          <w:szCs w:val="24"/>
          <w:lang w:val="de-DE"/>
        </w:rPr>
        <w:t>_________________________</w:t>
      </w:r>
      <w:r>
        <w:rPr>
          <w:rFonts w:ascii="Arial" w:eastAsia="Calibri" w:hAnsi="Arial" w:cs="Arial"/>
          <w:sz w:val="24"/>
          <w:szCs w:val="24"/>
          <w:lang w:val="de-DE"/>
        </w:rPr>
        <w:t>______</w:t>
      </w:r>
      <w:r w:rsidRPr="002C2AED">
        <w:rPr>
          <w:rFonts w:ascii="Arial" w:eastAsia="Calibri" w:hAnsi="Arial" w:cs="Arial"/>
          <w:sz w:val="24"/>
          <w:szCs w:val="24"/>
          <w:lang w:val="de-DE"/>
        </w:rPr>
        <w:tab/>
        <w:t xml:space="preserve">     e-mail: ______________________</w:t>
      </w:r>
      <w:r>
        <w:rPr>
          <w:rFonts w:ascii="Arial" w:eastAsia="Calibri" w:hAnsi="Arial" w:cs="Arial"/>
          <w:sz w:val="24"/>
          <w:szCs w:val="24"/>
          <w:lang w:val="de-DE"/>
        </w:rPr>
        <w:t>_____</w:t>
      </w:r>
    </w:p>
    <w:p w:rsidR="00A6531C" w:rsidRPr="002C2AED" w:rsidRDefault="00A6531C" w:rsidP="00A6531C">
      <w:pPr>
        <w:jc w:val="both"/>
        <w:rPr>
          <w:rFonts w:ascii="Arial" w:eastAsia="Calibri" w:hAnsi="Arial" w:cs="Arial"/>
          <w:sz w:val="24"/>
          <w:szCs w:val="24"/>
          <w:lang w:val="de-DE"/>
        </w:rPr>
      </w:pPr>
      <w:r>
        <w:rPr>
          <w:rFonts w:ascii="Arial" w:eastAsia="Calibri" w:hAnsi="Arial" w:cs="Arial"/>
          <w:sz w:val="24"/>
          <w:szCs w:val="24"/>
          <w:lang w:val="de-DE"/>
        </w:rPr>
        <w:t>oče: _________________________________</w:t>
      </w:r>
      <w:r w:rsidRPr="002C2AED">
        <w:rPr>
          <w:rFonts w:ascii="Arial" w:eastAsia="Calibri" w:hAnsi="Arial" w:cs="Arial"/>
          <w:sz w:val="24"/>
          <w:szCs w:val="24"/>
          <w:lang w:val="de-DE"/>
        </w:rPr>
        <w:t xml:space="preserve">     </w:t>
      </w:r>
      <w:r>
        <w:rPr>
          <w:rFonts w:ascii="Arial" w:eastAsia="Calibri" w:hAnsi="Arial" w:cs="Arial"/>
          <w:sz w:val="24"/>
          <w:szCs w:val="24"/>
          <w:lang w:val="de-DE"/>
        </w:rPr>
        <w:t xml:space="preserve"> </w:t>
      </w:r>
      <w:r w:rsidRPr="002C2AED">
        <w:rPr>
          <w:rFonts w:ascii="Arial" w:eastAsia="Calibri" w:hAnsi="Arial" w:cs="Arial"/>
          <w:sz w:val="24"/>
          <w:szCs w:val="24"/>
          <w:lang w:val="de-DE"/>
        </w:rPr>
        <w:t>e-mail: ______________________</w:t>
      </w:r>
      <w:r>
        <w:rPr>
          <w:rFonts w:ascii="Arial" w:eastAsia="Calibri" w:hAnsi="Arial" w:cs="Arial"/>
          <w:sz w:val="24"/>
          <w:szCs w:val="24"/>
          <w:lang w:val="de-DE"/>
        </w:rPr>
        <w:t>_____</w:t>
      </w:r>
    </w:p>
    <w:p w:rsidR="00A6531C" w:rsidRPr="002C2AED" w:rsidRDefault="00A6531C" w:rsidP="00A6531C">
      <w:pPr>
        <w:jc w:val="both"/>
        <w:rPr>
          <w:rFonts w:ascii="Arial" w:eastAsia="Calibri" w:hAnsi="Arial" w:cs="Arial"/>
          <w:sz w:val="24"/>
          <w:szCs w:val="24"/>
          <w:lang w:val="pl-PL"/>
        </w:rPr>
      </w:pPr>
      <w:r>
        <w:rPr>
          <w:rFonts w:ascii="Arial" w:eastAsia="Calibri" w:hAnsi="Arial" w:cs="Arial"/>
          <w:sz w:val="24"/>
          <w:szCs w:val="24"/>
          <w:lang w:val="pl-PL"/>
        </w:rPr>
        <w:t xml:space="preserve">Kraj in datum: </w:t>
      </w:r>
      <w:r w:rsidRPr="002C2AED">
        <w:rPr>
          <w:rFonts w:ascii="Arial" w:eastAsia="Calibri" w:hAnsi="Arial" w:cs="Arial"/>
          <w:sz w:val="24"/>
          <w:szCs w:val="24"/>
          <w:lang w:val="pl-PL"/>
        </w:rPr>
        <w:t>______________________________</w:t>
      </w:r>
      <w:r>
        <w:rPr>
          <w:rFonts w:ascii="Arial" w:eastAsia="Calibri" w:hAnsi="Arial" w:cs="Arial"/>
          <w:sz w:val="24"/>
          <w:szCs w:val="24"/>
          <w:lang w:val="pl-PL"/>
        </w:rPr>
        <w:softHyphen/>
      </w:r>
      <w:r>
        <w:rPr>
          <w:rFonts w:ascii="Arial" w:eastAsia="Calibri" w:hAnsi="Arial" w:cs="Arial"/>
          <w:sz w:val="24"/>
          <w:szCs w:val="24"/>
          <w:lang w:val="pl-PL"/>
        </w:rPr>
        <w:softHyphen/>
      </w:r>
      <w:r>
        <w:rPr>
          <w:rFonts w:ascii="Arial" w:eastAsia="Calibri" w:hAnsi="Arial" w:cs="Arial"/>
          <w:sz w:val="24"/>
          <w:szCs w:val="24"/>
          <w:lang w:val="pl-PL"/>
        </w:rPr>
        <w:softHyphen/>
      </w:r>
      <w:r>
        <w:rPr>
          <w:rFonts w:ascii="Arial" w:eastAsia="Calibri" w:hAnsi="Arial" w:cs="Arial"/>
          <w:sz w:val="24"/>
          <w:szCs w:val="24"/>
          <w:lang w:val="pl-PL"/>
        </w:rPr>
        <w:softHyphen/>
      </w:r>
      <w:r>
        <w:rPr>
          <w:rFonts w:ascii="Arial" w:eastAsia="Calibri" w:hAnsi="Arial" w:cs="Arial"/>
          <w:sz w:val="24"/>
          <w:szCs w:val="24"/>
          <w:lang w:val="pl-PL"/>
        </w:rPr>
        <w:softHyphen/>
      </w:r>
      <w:r>
        <w:rPr>
          <w:rFonts w:ascii="Arial" w:eastAsia="Calibri" w:hAnsi="Arial" w:cs="Arial"/>
          <w:sz w:val="24"/>
          <w:szCs w:val="24"/>
          <w:lang w:val="pl-PL"/>
        </w:rPr>
        <w:softHyphen/>
      </w:r>
      <w:r>
        <w:rPr>
          <w:rFonts w:ascii="Arial" w:eastAsia="Calibri" w:hAnsi="Arial" w:cs="Arial"/>
          <w:sz w:val="24"/>
          <w:szCs w:val="24"/>
          <w:lang w:val="pl-PL"/>
        </w:rPr>
        <w:softHyphen/>
      </w:r>
      <w:r>
        <w:rPr>
          <w:rFonts w:ascii="Arial" w:eastAsia="Calibri" w:hAnsi="Arial" w:cs="Arial"/>
          <w:sz w:val="24"/>
          <w:szCs w:val="24"/>
          <w:lang w:val="pl-PL"/>
        </w:rPr>
        <w:softHyphen/>
      </w:r>
      <w:r>
        <w:rPr>
          <w:rFonts w:ascii="Arial" w:eastAsia="Calibri" w:hAnsi="Arial" w:cs="Arial"/>
          <w:sz w:val="24"/>
          <w:szCs w:val="24"/>
          <w:lang w:val="pl-PL"/>
        </w:rPr>
        <w:softHyphen/>
      </w:r>
      <w:r>
        <w:rPr>
          <w:rFonts w:ascii="Arial" w:eastAsia="Calibri" w:hAnsi="Arial" w:cs="Arial"/>
          <w:sz w:val="24"/>
          <w:szCs w:val="24"/>
          <w:lang w:val="pl-PL"/>
        </w:rPr>
        <w:softHyphen/>
      </w:r>
      <w:r>
        <w:rPr>
          <w:rFonts w:ascii="Arial" w:eastAsia="Calibri" w:hAnsi="Arial" w:cs="Arial"/>
          <w:sz w:val="24"/>
          <w:szCs w:val="24"/>
          <w:lang w:val="pl-PL"/>
        </w:rPr>
        <w:softHyphen/>
      </w:r>
      <w:r>
        <w:rPr>
          <w:rFonts w:ascii="Arial" w:eastAsia="Calibri" w:hAnsi="Arial" w:cs="Arial"/>
          <w:sz w:val="24"/>
          <w:szCs w:val="24"/>
          <w:lang w:val="pl-PL"/>
        </w:rPr>
        <w:softHyphen/>
      </w:r>
      <w:r>
        <w:rPr>
          <w:rFonts w:ascii="Arial" w:eastAsia="Calibri" w:hAnsi="Arial" w:cs="Arial"/>
          <w:sz w:val="24"/>
          <w:szCs w:val="24"/>
          <w:lang w:val="pl-PL"/>
        </w:rPr>
        <w:softHyphen/>
      </w:r>
      <w:r>
        <w:rPr>
          <w:rFonts w:ascii="Arial" w:eastAsia="Calibri" w:hAnsi="Arial" w:cs="Arial"/>
          <w:sz w:val="24"/>
          <w:szCs w:val="24"/>
          <w:lang w:val="pl-PL"/>
        </w:rPr>
        <w:softHyphen/>
      </w:r>
      <w:r>
        <w:rPr>
          <w:rFonts w:ascii="Arial" w:eastAsia="Calibri" w:hAnsi="Arial" w:cs="Arial"/>
          <w:sz w:val="24"/>
          <w:szCs w:val="24"/>
          <w:lang w:val="pl-PL"/>
        </w:rPr>
        <w:softHyphen/>
      </w:r>
      <w:r>
        <w:rPr>
          <w:rFonts w:ascii="Arial" w:eastAsia="Calibri" w:hAnsi="Arial" w:cs="Arial"/>
          <w:sz w:val="24"/>
          <w:szCs w:val="24"/>
          <w:lang w:val="pl-PL"/>
        </w:rPr>
        <w:softHyphen/>
      </w:r>
      <w:r>
        <w:rPr>
          <w:rFonts w:ascii="Arial" w:eastAsia="Calibri" w:hAnsi="Arial" w:cs="Arial"/>
          <w:sz w:val="24"/>
          <w:szCs w:val="24"/>
          <w:lang w:val="pl-PL"/>
        </w:rPr>
        <w:softHyphen/>
      </w:r>
      <w:r>
        <w:rPr>
          <w:rFonts w:ascii="Arial" w:eastAsia="Calibri" w:hAnsi="Arial" w:cs="Arial"/>
          <w:sz w:val="24"/>
          <w:szCs w:val="24"/>
          <w:lang w:val="pl-PL"/>
        </w:rPr>
        <w:softHyphen/>
      </w:r>
      <w:r>
        <w:rPr>
          <w:rFonts w:ascii="Arial" w:eastAsia="Calibri" w:hAnsi="Arial" w:cs="Arial"/>
          <w:sz w:val="24"/>
          <w:szCs w:val="24"/>
          <w:lang w:val="pl-PL"/>
        </w:rPr>
        <w:softHyphen/>
      </w:r>
      <w:r>
        <w:rPr>
          <w:rFonts w:ascii="Arial" w:eastAsia="Calibri" w:hAnsi="Arial" w:cs="Arial"/>
          <w:sz w:val="24"/>
          <w:szCs w:val="24"/>
          <w:lang w:val="pl-PL"/>
        </w:rPr>
        <w:softHyphen/>
      </w:r>
      <w:r>
        <w:rPr>
          <w:rFonts w:ascii="Arial" w:eastAsia="Calibri" w:hAnsi="Arial" w:cs="Arial"/>
          <w:sz w:val="24"/>
          <w:szCs w:val="24"/>
          <w:lang w:val="pl-PL"/>
        </w:rPr>
        <w:softHyphen/>
      </w:r>
      <w:r>
        <w:rPr>
          <w:rFonts w:ascii="Arial" w:eastAsia="Calibri" w:hAnsi="Arial" w:cs="Arial"/>
          <w:sz w:val="24"/>
          <w:szCs w:val="24"/>
          <w:lang w:val="pl-PL"/>
        </w:rPr>
        <w:softHyphen/>
      </w:r>
      <w:r>
        <w:rPr>
          <w:rFonts w:ascii="Arial" w:eastAsia="Calibri" w:hAnsi="Arial" w:cs="Arial"/>
          <w:sz w:val="24"/>
          <w:szCs w:val="24"/>
          <w:lang w:val="pl-PL"/>
        </w:rPr>
        <w:softHyphen/>
      </w:r>
      <w:r>
        <w:rPr>
          <w:rFonts w:ascii="Arial" w:eastAsia="Calibri" w:hAnsi="Arial" w:cs="Arial"/>
          <w:sz w:val="24"/>
          <w:szCs w:val="24"/>
          <w:lang w:val="pl-PL"/>
        </w:rPr>
        <w:softHyphen/>
      </w:r>
      <w:r>
        <w:rPr>
          <w:rFonts w:ascii="Arial" w:eastAsia="Calibri" w:hAnsi="Arial" w:cs="Arial"/>
          <w:sz w:val="24"/>
          <w:szCs w:val="24"/>
          <w:lang w:val="pl-PL"/>
        </w:rPr>
        <w:softHyphen/>
      </w:r>
      <w:r>
        <w:rPr>
          <w:rFonts w:ascii="Arial" w:eastAsia="Calibri" w:hAnsi="Arial" w:cs="Arial"/>
          <w:sz w:val="24"/>
          <w:szCs w:val="24"/>
          <w:lang w:val="pl-PL"/>
        </w:rPr>
        <w:softHyphen/>
      </w:r>
      <w:r>
        <w:rPr>
          <w:rFonts w:ascii="Arial" w:eastAsia="Calibri" w:hAnsi="Arial" w:cs="Arial"/>
          <w:sz w:val="24"/>
          <w:szCs w:val="24"/>
          <w:lang w:val="pl-PL"/>
        </w:rPr>
        <w:softHyphen/>
      </w:r>
      <w:r>
        <w:rPr>
          <w:rFonts w:ascii="Arial" w:eastAsia="Calibri" w:hAnsi="Arial" w:cs="Arial"/>
          <w:sz w:val="24"/>
          <w:szCs w:val="24"/>
          <w:lang w:val="pl-PL"/>
        </w:rPr>
        <w:softHyphen/>
      </w:r>
      <w:r>
        <w:rPr>
          <w:rFonts w:ascii="Arial" w:eastAsia="Calibri" w:hAnsi="Arial" w:cs="Arial"/>
          <w:sz w:val="24"/>
          <w:szCs w:val="24"/>
          <w:lang w:val="pl-PL"/>
        </w:rPr>
        <w:softHyphen/>
        <w:t>_______________________________</w:t>
      </w:r>
      <w:r w:rsidRPr="002C2AED">
        <w:rPr>
          <w:rFonts w:ascii="Arial" w:eastAsia="Calibri" w:hAnsi="Arial" w:cs="Arial"/>
          <w:sz w:val="24"/>
          <w:szCs w:val="24"/>
          <w:lang w:val="pl-PL"/>
        </w:rPr>
        <w:t xml:space="preserve">         </w:t>
      </w:r>
    </w:p>
    <w:p w:rsidR="00A6531C" w:rsidRPr="002C2AED" w:rsidRDefault="00A6531C" w:rsidP="00A6531C">
      <w:pPr>
        <w:jc w:val="both"/>
        <w:rPr>
          <w:rFonts w:ascii="Arial" w:eastAsia="Calibri" w:hAnsi="Arial" w:cs="Arial"/>
          <w:sz w:val="24"/>
          <w:szCs w:val="24"/>
          <w:lang w:val="pl-PL"/>
        </w:rPr>
      </w:pPr>
      <w:r w:rsidRPr="002C2AED">
        <w:rPr>
          <w:rFonts w:ascii="Arial" w:eastAsia="Calibri" w:hAnsi="Arial" w:cs="Arial"/>
          <w:sz w:val="24"/>
          <w:szCs w:val="24"/>
          <w:lang w:val="pl-PL"/>
        </w:rPr>
        <w:t>Podpis staršev/skrbnikov:</w:t>
      </w:r>
      <w:r w:rsidRPr="002C2AED">
        <w:rPr>
          <w:rFonts w:ascii="Arial" w:eastAsia="Calibri" w:hAnsi="Arial" w:cs="Arial"/>
          <w:sz w:val="24"/>
          <w:szCs w:val="24"/>
          <w:lang w:val="pl-PL"/>
        </w:rPr>
        <w:tab/>
        <w:t>_______________________________</w:t>
      </w:r>
      <w:r>
        <w:rPr>
          <w:rFonts w:ascii="Arial" w:eastAsia="Calibri" w:hAnsi="Arial" w:cs="Arial"/>
          <w:sz w:val="24"/>
          <w:szCs w:val="24"/>
          <w:lang w:val="pl-PL"/>
        </w:rPr>
        <w:t>____________________</w:t>
      </w:r>
    </w:p>
    <w:p w:rsidR="00A6531C" w:rsidRDefault="00A6531C" w:rsidP="00A6531C">
      <w:pPr>
        <w:spacing w:after="0" w:line="240" w:lineRule="auto"/>
        <w:jc w:val="both"/>
        <w:rPr>
          <w:rFonts w:ascii="Arial" w:eastAsia="Calibri" w:hAnsi="Arial" w:cs="Arial"/>
          <w:b/>
          <w:sz w:val="24"/>
          <w:szCs w:val="24"/>
          <w:lang w:val="de-DE"/>
        </w:rPr>
      </w:pPr>
    </w:p>
    <w:p w:rsidR="00A6531C" w:rsidRPr="0027668E" w:rsidRDefault="00A6531C" w:rsidP="00A6531C">
      <w:pPr>
        <w:spacing w:after="0" w:line="240" w:lineRule="auto"/>
        <w:jc w:val="both"/>
        <w:rPr>
          <w:rFonts w:ascii="Arial" w:eastAsia="Calibri" w:hAnsi="Arial" w:cs="Arial"/>
          <w:b/>
          <w:sz w:val="24"/>
          <w:szCs w:val="24"/>
          <w:u w:val="single"/>
          <w:lang w:val="de-DE"/>
        </w:rPr>
      </w:pPr>
      <w:r w:rsidRPr="0027668E">
        <w:rPr>
          <w:rFonts w:ascii="Arial" w:eastAsia="Calibri" w:hAnsi="Arial" w:cs="Arial"/>
          <w:b/>
          <w:sz w:val="24"/>
          <w:szCs w:val="24"/>
          <w:u w:val="single"/>
          <w:lang w:val="de-DE"/>
        </w:rPr>
        <w:t>ZDRAVSTVENO ZAVAROVANJE TUJINA</w:t>
      </w:r>
    </w:p>
    <w:p w:rsidR="00A6531C" w:rsidRPr="002C2AED" w:rsidRDefault="00A6531C" w:rsidP="00A6531C">
      <w:pPr>
        <w:spacing w:after="0" w:line="240" w:lineRule="auto"/>
        <w:jc w:val="both"/>
        <w:rPr>
          <w:rFonts w:ascii="Arial" w:eastAsia="Calibri" w:hAnsi="Arial" w:cs="Arial"/>
          <w:b/>
          <w:sz w:val="24"/>
          <w:szCs w:val="24"/>
          <w:lang w:val="de-DE"/>
        </w:rPr>
      </w:pPr>
    </w:p>
    <w:p w:rsidR="00A6531C" w:rsidRPr="002C2AED" w:rsidRDefault="00A6531C" w:rsidP="00A6531C">
      <w:pPr>
        <w:spacing w:after="0" w:line="240" w:lineRule="auto"/>
        <w:jc w:val="both"/>
        <w:rPr>
          <w:rFonts w:ascii="Arial" w:eastAsia="Calibri" w:hAnsi="Arial" w:cs="Arial"/>
          <w:b/>
          <w:sz w:val="24"/>
          <w:szCs w:val="24"/>
        </w:rPr>
      </w:pPr>
      <w:r w:rsidRPr="002C2AED">
        <w:rPr>
          <w:rFonts w:ascii="Arial" w:eastAsia="Calibri" w:hAnsi="Arial" w:cs="Arial"/>
          <w:b/>
          <w:sz w:val="24"/>
          <w:szCs w:val="24"/>
        </w:rPr>
        <w:t>Letno zdravstveno zavarovanje za tujino</w:t>
      </w:r>
      <w:r w:rsidRPr="002C2AED">
        <w:rPr>
          <w:rFonts w:ascii="Arial" w:eastAsia="Calibri" w:hAnsi="Arial" w:cs="Arial"/>
          <w:sz w:val="24"/>
          <w:szCs w:val="24"/>
        </w:rPr>
        <w:t xml:space="preserve"> </w:t>
      </w:r>
      <w:r w:rsidRPr="002C2AED">
        <w:rPr>
          <w:rFonts w:ascii="Arial" w:eastAsia="Calibri" w:hAnsi="Arial" w:cs="Arial"/>
          <w:b/>
          <w:sz w:val="24"/>
          <w:szCs w:val="24"/>
        </w:rPr>
        <w:t>imam že sklenjeno                    DA               NE</w:t>
      </w:r>
    </w:p>
    <w:p w:rsidR="00A6531C" w:rsidRPr="002C2AED" w:rsidRDefault="00A6531C" w:rsidP="00A6531C">
      <w:pPr>
        <w:spacing w:after="0" w:line="240" w:lineRule="auto"/>
        <w:jc w:val="both"/>
        <w:rPr>
          <w:rFonts w:ascii="Arial" w:eastAsia="Calibri" w:hAnsi="Arial" w:cs="Arial"/>
          <w:b/>
          <w:sz w:val="24"/>
          <w:szCs w:val="24"/>
        </w:rPr>
      </w:pPr>
    </w:p>
    <w:p w:rsidR="00A6531C" w:rsidRPr="002C2AED" w:rsidRDefault="00A6531C" w:rsidP="00A6531C">
      <w:pPr>
        <w:spacing w:after="0" w:line="240" w:lineRule="auto"/>
        <w:jc w:val="both"/>
        <w:rPr>
          <w:rFonts w:ascii="Arial" w:eastAsia="Calibri" w:hAnsi="Arial" w:cs="Arial"/>
          <w:sz w:val="24"/>
          <w:szCs w:val="24"/>
        </w:rPr>
      </w:pPr>
      <w:r w:rsidRPr="002C2AED">
        <w:rPr>
          <w:rFonts w:ascii="Arial" w:eastAsia="Calibri" w:hAnsi="Arial" w:cs="Arial"/>
          <w:sz w:val="24"/>
          <w:szCs w:val="24"/>
        </w:rPr>
        <w:t>V kolikor imate zavarovanje za tujino že sklenjeno, vas  prosimo za kopijo zavarovalne police za tujino (to ni evropska kartica).</w:t>
      </w:r>
    </w:p>
    <w:p w:rsidR="00A6531C" w:rsidRPr="002C2AED" w:rsidRDefault="00A6531C" w:rsidP="00A6531C">
      <w:pPr>
        <w:spacing w:after="0" w:line="240" w:lineRule="auto"/>
        <w:jc w:val="both"/>
        <w:rPr>
          <w:rFonts w:ascii="Arial" w:eastAsia="Calibri" w:hAnsi="Arial" w:cs="Arial"/>
          <w:b/>
          <w:sz w:val="24"/>
          <w:szCs w:val="24"/>
        </w:rPr>
      </w:pPr>
    </w:p>
    <w:p w:rsidR="00A6531C" w:rsidRPr="002C2AED" w:rsidRDefault="00A6531C" w:rsidP="00A6531C">
      <w:pPr>
        <w:spacing w:after="0" w:line="240" w:lineRule="auto"/>
        <w:jc w:val="both"/>
        <w:rPr>
          <w:rFonts w:ascii="Arial" w:eastAsia="Calibri" w:hAnsi="Arial" w:cs="Arial"/>
          <w:sz w:val="24"/>
          <w:szCs w:val="24"/>
        </w:rPr>
      </w:pPr>
      <w:r w:rsidRPr="002C2AED">
        <w:rPr>
          <w:rFonts w:ascii="Arial" w:eastAsia="Calibri" w:hAnsi="Arial" w:cs="Arial"/>
          <w:sz w:val="24"/>
          <w:szCs w:val="24"/>
        </w:rPr>
        <w:t xml:space="preserve">Za tiste, ki zavarovanje za tujino še nimate sklenjeno, bomo zavarovanje uredili  za obdobje mobilnosti pri zavarovalnici </w:t>
      </w:r>
      <w:r>
        <w:rPr>
          <w:rFonts w:ascii="Arial" w:eastAsia="Calibri" w:hAnsi="Arial" w:cs="Arial"/>
          <w:sz w:val="24"/>
          <w:szCs w:val="24"/>
        </w:rPr>
        <w:t>Triglav.</w:t>
      </w:r>
    </w:p>
    <w:p w:rsidR="00A6531C" w:rsidRPr="002C2AED" w:rsidRDefault="00A6531C" w:rsidP="00A6531C">
      <w:pPr>
        <w:spacing w:after="0" w:line="240" w:lineRule="auto"/>
        <w:jc w:val="both"/>
        <w:rPr>
          <w:rFonts w:ascii="Arial" w:eastAsia="Calibri" w:hAnsi="Arial" w:cs="Arial"/>
          <w:sz w:val="24"/>
          <w:szCs w:val="24"/>
        </w:rPr>
      </w:pPr>
    </w:p>
    <w:p w:rsidR="00A6531C" w:rsidRDefault="00A6531C" w:rsidP="00A6531C">
      <w:pPr>
        <w:spacing w:after="0" w:line="240" w:lineRule="auto"/>
        <w:jc w:val="both"/>
        <w:rPr>
          <w:rFonts w:ascii="Arial" w:eastAsia="Calibri" w:hAnsi="Arial" w:cs="Arial"/>
          <w:b/>
          <w:sz w:val="24"/>
          <w:szCs w:val="24"/>
        </w:rPr>
      </w:pPr>
    </w:p>
    <w:p w:rsidR="00A6531C" w:rsidRPr="0027668E" w:rsidRDefault="00A6531C" w:rsidP="00A6531C">
      <w:pPr>
        <w:spacing w:after="0" w:line="240" w:lineRule="auto"/>
        <w:jc w:val="both"/>
        <w:rPr>
          <w:rFonts w:ascii="Arial" w:eastAsia="Calibri" w:hAnsi="Arial" w:cs="Arial"/>
          <w:b/>
          <w:sz w:val="24"/>
          <w:szCs w:val="24"/>
          <w:u w:val="single"/>
        </w:rPr>
      </w:pPr>
      <w:r w:rsidRPr="0027668E">
        <w:rPr>
          <w:rFonts w:ascii="Arial" w:eastAsia="Calibri" w:hAnsi="Arial" w:cs="Arial"/>
          <w:b/>
          <w:sz w:val="24"/>
          <w:szCs w:val="24"/>
          <w:u w:val="single"/>
        </w:rPr>
        <w:t>ZDRAVSTVENE POSEBNOSTI</w:t>
      </w:r>
    </w:p>
    <w:p w:rsidR="00A6531C" w:rsidRPr="002C2AED" w:rsidRDefault="00A6531C" w:rsidP="00A6531C">
      <w:pPr>
        <w:spacing w:after="0" w:line="240" w:lineRule="auto"/>
        <w:jc w:val="both"/>
        <w:rPr>
          <w:rFonts w:ascii="Arial" w:eastAsia="Calibri" w:hAnsi="Arial" w:cs="Arial"/>
          <w:b/>
          <w:sz w:val="24"/>
          <w:szCs w:val="24"/>
          <w:lang w:val="de-DE"/>
        </w:rPr>
      </w:pPr>
    </w:p>
    <w:p w:rsidR="00A6531C" w:rsidRPr="002C2AED" w:rsidRDefault="00A6531C" w:rsidP="00A6531C">
      <w:pPr>
        <w:pBdr>
          <w:bottom w:val="single" w:sz="12" w:space="1" w:color="auto"/>
        </w:pBdr>
        <w:spacing w:after="0" w:line="240" w:lineRule="auto"/>
        <w:jc w:val="both"/>
        <w:rPr>
          <w:rFonts w:ascii="Arial" w:eastAsia="Calibri" w:hAnsi="Arial" w:cs="Arial"/>
          <w:sz w:val="24"/>
          <w:szCs w:val="24"/>
        </w:rPr>
      </w:pPr>
      <w:r w:rsidRPr="002C2AED">
        <w:rPr>
          <w:rFonts w:ascii="Arial" w:eastAsia="Calibri" w:hAnsi="Arial" w:cs="Arial"/>
          <w:sz w:val="24"/>
          <w:szCs w:val="24"/>
        </w:rPr>
        <w:t xml:space="preserve">Navedite zdravstvene posebnosti vašega otroka, morebitne bolezni, alergije, obvezna zdravila in </w:t>
      </w:r>
    </w:p>
    <w:p w:rsidR="00A6531C" w:rsidRPr="002C2AED" w:rsidRDefault="00A6531C" w:rsidP="00A6531C">
      <w:pPr>
        <w:pBdr>
          <w:bottom w:val="single" w:sz="12" w:space="1" w:color="auto"/>
        </w:pBdr>
        <w:spacing w:after="0" w:line="240" w:lineRule="auto"/>
        <w:jc w:val="both"/>
        <w:rPr>
          <w:rFonts w:ascii="Arial" w:eastAsia="Calibri" w:hAnsi="Arial" w:cs="Arial"/>
          <w:sz w:val="24"/>
          <w:szCs w:val="24"/>
        </w:rPr>
      </w:pPr>
    </w:p>
    <w:p w:rsidR="00A6531C" w:rsidRPr="002C2AED" w:rsidRDefault="00A6531C" w:rsidP="00A6531C">
      <w:pPr>
        <w:pBdr>
          <w:bottom w:val="single" w:sz="12" w:space="1" w:color="auto"/>
        </w:pBdr>
        <w:spacing w:after="0" w:line="240" w:lineRule="auto"/>
        <w:jc w:val="both"/>
        <w:rPr>
          <w:rFonts w:ascii="Arial" w:eastAsia="Calibri" w:hAnsi="Arial" w:cs="Arial"/>
          <w:sz w:val="24"/>
          <w:szCs w:val="24"/>
        </w:rPr>
      </w:pPr>
      <w:r w:rsidRPr="002C2AED">
        <w:rPr>
          <w:rFonts w:ascii="Arial" w:eastAsia="Calibri" w:hAnsi="Arial" w:cs="Arial"/>
          <w:sz w:val="24"/>
          <w:szCs w:val="24"/>
        </w:rPr>
        <w:t xml:space="preserve">zdravniške diete: </w:t>
      </w:r>
    </w:p>
    <w:p w:rsidR="00A6531C" w:rsidRPr="002C2AED" w:rsidRDefault="00A6531C" w:rsidP="00A6531C">
      <w:pPr>
        <w:pBdr>
          <w:bottom w:val="single" w:sz="12" w:space="1" w:color="auto"/>
        </w:pBdr>
        <w:spacing w:after="0" w:line="480" w:lineRule="auto"/>
        <w:jc w:val="both"/>
        <w:rPr>
          <w:rFonts w:ascii="Arial" w:eastAsia="Calibri" w:hAnsi="Arial" w:cs="Arial"/>
          <w:sz w:val="24"/>
          <w:szCs w:val="24"/>
        </w:rPr>
      </w:pPr>
    </w:p>
    <w:p w:rsidR="00A6531C" w:rsidRPr="002C2AED" w:rsidRDefault="00A6531C" w:rsidP="00A6531C"/>
    <w:p w:rsidR="007B6772" w:rsidRPr="00A6531C" w:rsidRDefault="007B6772" w:rsidP="00A6531C"/>
    <w:sectPr w:rsidR="007B6772" w:rsidRPr="00A6531C" w:rsidSect="00260C7C">
      <w:headerReference w:type="even" r:id="rId8"/>
      <w:headerReference w:type="default" r:id="rId9"/>
      <w:footerReference w:type="default" r:id="rId10"/>
      <w:headerReference w:type="first" r:id="rId11"/>
      <w:footerReference w:type="first" r:id="rId12"/>
      <w:pgSz w:w="11906" w:h="16838"/>
      <w:pgMar w:top="720" w:right="720" w:bottom="720" w:left="720" w:header="227" w:footer="60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F6F66" w:rsidRDefault="008F6F66" w:rsidP="00363D35">
      <w:pPr>
        <w:spacing w:after="0" w:line="240" w:lineRule="auto"/>
      </w:pPr>
      <w:r>
        <w:separator/>
      </w:r>
    </w:p>
  </w:endnote>
  <w:endnote w:type="continuationSeparator" w:id="0">
    <w:p w:rsidR="008F6F66" w:rsidRDefault="008F6F66" w:rsidP="00363D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Ravie">
    <w:panose1 w:val="04040805050809020602"/>
    <w:charset w:val="00"/>
    <w:family w:val="decorative"/>
    <w:pitch w:val="variable"/>
    <w:sig w:usb0="00000003" w:usb1="00000000" w:usb2="00000000" w:usb3="00000000" w:csb0="00000001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Times New RomanNeueLTStd Cn"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52D68" w:rsidRDefault="00152D68">
    <w:pPr>
      <w:pStyle w:val="Noga"/>
      <w:jc w:val="center"/>
    </w:pPr>
  </w:p>
  <w:p w:rsidR="00152D68" w:rsidRPr="00BD2A2C" w:rsidRDefault="008F6F66" w:rsidP="004A55BE">
    <w:pPr>
      <w:pStyle w:val="Noga"/>
      <w:ind w:left="3252" w:firstLine="4536"/>
      <w:jc w:val="center"/>
      <w:rPr>
        <w:rFonts w:ascii="Times New Roman" w:hAnsi="Times New Roman" w:cs="Times New Roman"/>
      </w:rPr>
    </w:pPr>
    <w:sdt>
      <w:sdtPr>
        <w:rPr>
          <w:rFonts w:ascii="Times New Roman" w:hAnsi="Times New Roman" w:cs="Times New Roman"/>
        </w:rPr>
        <w:id w:val="12148811"/>
        <w:docPartObj>
          <w:docPartGallery w:val="Page Numbers (Bottom of Page)"/>
          <w:docPartUnique/>
        </w:docPartObj>
      </w:sdtPr>
      <w:sdtEndPr/>
      <w:sdtContent>
        <w:sdt>
          <w:sdtPr>
            <w:rPr>
              <w:rFonts w:ascii="Times New Roman" w:hAnsi="Times New Roman" w:cs="Times New Roman"/>
            </w:rPr>
            <w:id w:val="12148812"/>
            <w:docPartObj>
              <w:docPartGallery w:val="Page Numbers (Top of Page)"/>
              <w:docPartUnique/>
            </w:docPartObj>
          </w:sdtPr>
          <w:sdtEndPr/>
          <w:sdtContent>
            <w:r w:rsidR="00152D68" w:rsidRPr="00E64ECC">
              <w:rPr>
                <w:rFonts w:ascii="Arial" w:hAnsi="Arial" w:cs="Arial"/>
              </w:rPr>
              <w:t xml:space="preserve">Stran </w:t>
            </w:r>
            <w:r w:rsidR="002422FB" w:rsidRPr="00E64ECC">
              <w:rPr>
                <w:rFonts w:ascii="Arial" w:hAnsi="Arial" w:cs="Arial"/>
              </w:rPr>
              <w:fldChar w:fldCharType="begin"/>
            </w:r>
            <w:r w:rsidR="00152D68" w:rsidRPr="00E64ECC">
              <w:rPr>
                <w:rFonts w:ascii="Arial" w:hAnsi="Arial" w:cs="Arial"/>
              </w:rPr>
              <w:instrText>PAGE</w:instrText>
            </w:r>
            <w:r w:rsidR="002422FB" w:rsidRPr="00E64ECC">
              <w:rPr>
                <w:rFonts w:ascii="Arial" w:hAnsi="Arial" w:cs="Arial"/>
              </w:rPr>
              <w:fldChar w:fldCharType="separate"/>
            </w:r>
            <w:r w:rsidR="00A6531C">
              <w:rPr>
                <w:rFonts w:ascii="Arial" w:hAnsi="Arial" w:cs="Arial"/>
                <w:noProof/>
              </w:rPr>
              <w:t>2</w:t>
            </w:r>
            <w:r w:rsidR="002422FB" w:rsidRPr="00E64ECC">
              <w:rPr>
                <w:rFonts w:ascii="Arial" w:hAnsi="Arial" w:cs="Arial"/>
              </w:rPr>
              <w:fldChar w:fldCharType="end"/>
            </w:r>
            <w:r w:rsidR="00152D68" w:rsidRPr="00E64ECC">
              <w:rPr>
                <w:rFonts w:ascii="Arial" w:hAnsi="Arial" w:cs="Arial"/>
              </w:rPr>
              <w:t xml:space="preserve"> od </w:t>
            </w:r>
            <w:r w:rsidR="002422FB" w:rsidRPr="00E64ECC">
              <w:rPr>
                <w:rFonts w:ascii="Arial" w:hAnsi="Arial" w:cs="Arial"/>
              </w:rPr>
              <w:fldChar w:fldCharType="begin"/>
            </w:r>
            <w:r w:rsidR="00152D68" w:rsidRPr="00E64ECC">
              <w:rPr>
                <w:rFonts w:ascii="Arial" w:hAnsi="Arial" w:cs="Arial"/>
              </w:rPr>
              <w:instrText>NUMPAGES</w:instrText>
            </w:r>
            <w:r w:rsidR="002422FB" w:rsidRPr="00E64ECC">
              <w:rPr>
                <w:rFonts w:ascii="Arial" w:hAnsi="Arial" w:cs="Arial"/>
              </w:rPr>
              <w:fldChar w:fldCharType="separate"/>
            </w:r>
            <w:r w:rsidR="00A6531C">
              <w:rPr>
                <w:rFonts w:ascii="Arial" w:hAnsi="Arial" w:cs="Arial"/>
                <w:noProof/>
              </w:rPr>
              <w:t>2</w:t>
            </w:r>
            <w:r w:rsidR="002422FB" w:rsidRPr="00E64ECC">
              <w:rPr>
                <w:rFonts w:ascii="Arial" w:hAnsi="Arial" w:cs="Arial"/>
              </w:rPr>
              <w:fldChar w:fldCharType="end"/>
            </w:r>
          </w:sdtContent>
        </w:sdt>
      </w:sdtContent>
    </w:sdt>
  </w:p>
  <w:p w:rsidR="00152D68" w:rsidRDefault="00152D68" w:rsidP="006802F6">
    <w:pPr>
      <w:pStyle w:val="Nog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52D68" w:rsidRDefault="00152D68" w:rsidP="00FD4D2F">
    <w:pPr>
      <w:pStyle w:val="Noga"/>
      <w:tabs>
        <w:tab w:val="clear" w:pos="9072"/>
        <w:tab w:val="right" w:pos="8647"/>
      </w:tabs>
      <w:jc w:val="center"/>
    </w:pPr>
  </w:p>
  <w:p w:rsidR="00152D68" w:rsidRPr="00BD2A2C" w:rsidRDefault="008F6F66" w:rsidP="00DE0BC2">
    <w:pPr>
      <w:pStyle w:val="Noga"/>
      <w:ind w:left="3960" w:firstLine="3828"/>
      <w:jc w:val="center"/>
      <w:rPr>
        <w:rFonts w:ascii="Times New Roman" w:hAnsi="Times New Roman" w:cs="Times New Roman"/>
      </w:rPr>
    </w:pPr>
    <w:sdt>
      <w:sdtPr>
        <w:rPr>
          <w:rFonts w:ascii="Times New Roman" w:hAnsi="Times New Roman" w:cs="Times New Roman"/>
        </w:rPr>
        <w:id w:val="12148837"/>
        <w:docPartObj>
          <w:docPartGallery w:val="Page Numbers (Bottom of Page)"/>
          <w:docPartUnique/>
        </w:docPartObj>
      </w:sdtPr>
      <w:sdtEndPr/>
      <w:sdtContent>
        <w:sdt>
          <w:sdtPr>
            <w:rPr>
              <w:rFonts w:ascii="Times New Roman" w:hAnsi="Times New Roman" w:cs="Times New Roman"/>
            </w:rPr>
            <w:id w:val="177690857"/>
            <w:docPartObj>
              <w:docPartGallery w:val="Page Numbers (Top of Page)"/>
              <w:docPartUnique/>
            </w:docPartObj>
          </w:sdtPr>
          <w:sdtEndPr/>
          <w:sdtContent>
            <w:r w:rsidR="00152D68" w:rsidRPr="00BD2A2C">
              <w:rPr>
                <w:rFonts w:ascii="Times New Roman" w:hAnsi="Times New Roman" w:cs="Times New Roman"/>
              </w:rPr>
              <w:t xml:space="preserve">Stran </w:t>
            </w:r>
            <w:r w:rsidR="002422FB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begin"/>
            </w:r>
            <w:r w:rsidR="00152D68" w:rsidRPr="00BD2A2C">
              <w:rPr>
                <w:rFonts w:ascii="Times New Roman" w:hAnsi="Times New Roman" w:cs="Times New Roman"/>
                <w:b/>
              </w:rPr>
              <w:instrText>PAGE</w:instrText>
            </w:r>
            <w:r w:rsidR="002422FB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separate"/>
            </w:r>
            <w:r w:rsidR="005E1BF9">
              <w:rPr>
                <w:rFonts w:ascii="Times New Roman" w:hAnsi="Times New Roman" w:cs="Times New Roman"/>
                <w:b/>
                <w:noProof/>
              </w:rPr>
              <w:t>1</w:t>
            </w:r>
            <w:r w:rsidR="002422FB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end"/>
            </w:r>
            <w:r w:rsidR="00152D68" w:rsidRPr="00BD2A2C">
              <w:rPr>
                <w:rFonts w:ascii="Times New Roman" w:hAnsi="Times New Roman" w:cs="Times New Roman"/>
              </w:rPr>
              <w:t xml:space="preserve"> od </w:t>
            </w:r>
            <w:r w:rsidR="002422FB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begin"/>
            </w:r>
            <w:r w:rsidR="00152D68" w:rsidRPr="00BD2A2C">
              <w:rPr>
                <w:rFonts w:ascii="Times New Roman" w:hAnsi="Times New Roman" w:cs="Times New Roman"/>
                <w:b/>
              </w:rPr>
              <w:instrText>NUMPAGES</w:instrText>
            </w:r>
            <w:r w:rsidR="002422FB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separate"/>
            </w:r>
            <w:r w:rsidR="005E1BF9">
              <w:rPr>
                <w:rFonts w:ascii="Times New Roman" w:hAnsi="Times New Roman" w:cs="Times New Roman"/>
                <w:b/>
                <w:noProof/>
              </w:rPr>
              <w:t>1</w:t>
            </w:r>
            <w:r w:rsidR="002422FB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end"/>
            </w:r>
          </w:sdtContent>
        </w:sdt>
      </w:sdtContent>
    </w:sdt>
  </w:p>
  <w:p w:rsidR="00152D68" w:rsidRDefault="00152D68">
    <w:pPr>
      <w:pStyle w:val="Nog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F6F66" w:rsidRDefault="008F6F66" w:rsidP="00363D35">
      <w:pPr>
        <w:spacing w:after="0" w:line="240" w:lineRule="auto"/>
      </w:pPr>
      <w:r>
        <w:separator/>
      </w:r>
    </w:p>
  </w:footnote>
  <w:footnote w:type="continuationSeparator" w:id="0">
    <w:p w:rsidR="008F6F66" w:rsidRDefault="008F6F66" w:rsidP="00363D3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52D68" w:rsidRDefault="008F6F66">
    <w:pPr>
      <w:pStyle w:val="Glava"/>
    </w:pPr>
    <w:r>
      <w:rPr>
        <w:noProof/>
        <w:lang w:eastAsia="sl-SI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8" o:spid="_x0000_s2064" type="#_x0000_t75" style="position:absolute;margin-left:0;margin-top:0;width:453.25pt;height:435.85pt;z-index:-251658240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52D68" w:rsidRDefault="008F6F66" w:rsidP="00E563A2">
    <w:pPr>
      <w:pStyle w:val="Glava"/>
      <w:tabs>
        <w:tab w:val="clear" w:pos="9072"/>
        <w:tab w:val="right" w:pos="9639"/>
      </w:tabs>
    </w:pPr>
    <w:r>
      <w:rPr>
        <w:noProof/>
        <w:lang w:eastAsia="sl-SI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9" o:spid="_x0000_s2065" type="#_x0000_t75" style="position:absolute;margin-left:0;margin-top:0;width:453.25pt;height:435.85pt;z-index:-251657216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  <w:r w:rsidR="00152D68">
      <w:tab/>
    </w:r>
    <w:r w:rsidR="00152D68">
      <w:tab/>
      <w:t xml:space="preserve">              </w:t>
    </w:r>
    <w:r w:rsidR="00152D68">
      <w:rPr>
        <w:noProof/>
        <w:lang w:eastAsia="sl-SI"/>
      </w:rPr>
      <w:drawing>
        <wp:inline distT="0" distB="0" distL="0" distR="0">
          <wp:extent cx="1217455" cy="1080000"/>
          <wp:effectExtent l="19050" t="0" r="1745" b="0"/>
          <wp:docPr id="17" name="Slika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7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17455" cy="10800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52D68" w:rsidRDefault="000D6E00" w:rsidP="00394D93">
    <w:pPr>
      <w:pStyle w:val="Glava"/>
      <w:tabs>
        <w:tab w:val="right" w:pos="8364"/>
        <w:tab w:val="left" w:pos="8647"/>
      </w:tabs>
    </w:pPr>
    <w:r>
      <w:rPr>
        <w:noProof/>
        <w:lang w:eastAsia="sl-SI"/>
      </w:rPr>
      <w:drawing>
        <wp:anchor distT="0" distB="0" distL="114300" distR="114300" simplePos="0" relativeHeight="251657216" behindDoc="0" locked="0" layoutInCell="1" allowOverlap="1" wp14:anchorId="7D9338A5" wp14:editId="13F114EB">
          <wp:simplePos x="0" y="0"/>
          <wp:positionH relativeFrom="margin">
            <wp:posOffset>4472305</wp:posOffset>
          </wp:positionH>
          <wp:positionV relativeFrom="margin">
            <wp:posOffset>-688975</wp:posOffset>
          </wp:positionV>
          <wp:extent cx="1985010" cy="396240"/>
          <wp:effectExtent l="0" t="0" r="0" b="0"/>
          <wp:wrapSquare wrapText="bothSides"/>
          <wp:docPr id="2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85010" cy="39624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C08D2">
      <w:rPr>
        <w:noProof/>
        <w:lang w:eastAsia="sl-SI"/>
      </w:rPr>
      <w:drawing>
        <wp:anchor distT="0" distB="0" distL="114300" distR="114300" simplePos="0" relativeHeight="251661312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0" t="0" r="0" b="0"/>
          <wp:wrapNone/>
          <wp:docPr id="1" name="Slika 1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0" descr="CGP vodni ži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8F6F66"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7" o:spid="_x0000_s2067" type="#_x0000_t75" style="position:absolute;margin-left:0;margin-top:0;width:453.25pt;height:435.85pt;z-index:-251656192;mso-position-horizontal:center;mso-position-horizontal-relative:margin;mso-position-vertical:center;mso-position-vertical-relative:margin" o:allowincell="f">
          <v:imagedata r:id="rId3" o:title="CGP vodni žig"/>
          <w10:wrap anchorx="margin" anchory="margin"/>
        </v:shape>
      </w:pict>
    </w:r>
    <w:r w:rsidR="00152D68">
      <w:t xml:space="preserve">   </w:t>
    </w:r>
    <w:r w:rsidRPr="00F90EE8">
      <w:rPr>
        <w:noProof/>
        <w:lang w:eastAsia="sl-SI"/>
      </w:rPr>
      <w:drawing>
        <wp:inline distT="0" distB="0" distL="0" distR="0" wp14:anchorId="3A141399" wp14:editId="2F409C37">
          <wp:extent cx="1644843" cy="748446"/>
          <wp:effectExtent l="0" t="0" r="0" b="0"/>
          <wp:docPr id="15" name="Slika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4" cstate="print"/>
                  <a:srcRect l="2217" t="2407" r="2217" b="2407"/>
                  <a:stretch>
                    <a:fillRect/>
                  </a:stretch>
                </pic:blipFill>
                <pic:spPr bwMode="auto">
                  <a:xfrm>
                    <a:off x="0" y="0"/>
                    <a:ext cx="1684544" cy="766511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>
      <w:t xml:space="preserve">      </w:t>
    </w:r>
    <w:r w:rsidR="00B73C68">
      <w:tab/>
      <w:t xml:space="preserve">   </w:t>
    </w:r>
    <w:r w:rsidR="00152D68">
      <w:t xml:space="preserve">  </w:t>
    </w:r>
    <w:r w:rsidRPr="000D6E00">
      <w:rPr>
        <w:noProof/>
        <w:lang w:eastAsia="sl-SI"/>
      </w:rPr>
      <w:drawing>
        <wp:inline distT="0" distB="0" distL="0" distR="0">
          <wp:extent cx="2005557" cy="602058"/>
          <wp:effectExtent l="0" t="0" r="0" b="0"/>
          <wp:docPr id="3" name="Slika 3" descr="C:\Users\Špela Langus\Desktop\Razpis KA2\prenos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Špela Langus\Desktop\Razpis KA2\prenos.png"/>
                  <pic:cNvPicPr>
                    <a:picLocks noChangeAspect="1" noChangeArrowheads="1"/>
                  </pic:cNvPicPr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98156" cy="62985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152D68" w:rsidRDefault="00152D68" w:rsidP="00394D93">
    <w:pPr>
      <w:pStyle w:val="Glava"/>
      <w:tabs>
        <w:tab w:val="right" w:pos="8364"/>
        <w:tab w:val="left" w:pos="8647"/>
      </w:tabs>
    </w:pPr>
    <w:r>
      <w:rPr>
        <w:noProof/>
        <w:lang w:eastAsia="sl-SI"/>
      </w:rPr>
      <w:drawing>
        <wp:anchor distT="0" distB="0" distL="114300" distR="114300" simplePos="0" relativeHeight="251654144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0" t="0" r="0" b="8255"/>
          <wp:wrapNone/>
          <wp:docPr id="21" name="Slika 21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1" descr="CGP vodni ži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t xml:space="preserve">         </w:t>
    </w:r>
    <w:r>
      <w:rPr>
        <w:noProof/>
        <w:lang w:eastAsia="sl-SI"/>
      </w:rPr>
      <w:drawing>
        <wp:anchor distT="0" distB="0" distL="114300" distR="114300" simplePos="0" relativeHeight="251655168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19050" t="0" r="0" b="0"/>
          <wp:wrapNone/>
          <wp:docPr id="8" name="Slika 22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2" descr="CGP vodni žig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t xml:space="preserve">  </w:t>
    </w:r>
    <w:r>
      <w:rPr>
        <w:noProof/>
        <w:lang w:eastAsia="sl-SI"/>
      </w:rPr>
      <w:drawing>
        <wp:anchor distT="0" distB="0" distL="114300" distR="114300" simplePos="0" relativeHeight="251656192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19050" t="0" r="0" b="0"/>
          <wp:wrapNone/>
          <wp:docPr id="9" name="Slika 20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0" descr="CGP vodni žig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t xml:space="preserve">  </w:t>
    </w:r>
    <w:r w:rsidR="005F7727">
      <w:t xml:space="preserve">               </w:t>
    </w:r>
    <w:r w:rsidR="005F7727">
      <w:rPr>
        <w:rFonts w:ascii="Times New RomanNeueLTStd Cn" w:hAnsi="Times New RomanNeueLTStd Cn" w:cs="Times New RomanNeueLTStd Cn"/>
        <w:color w:val="37781E"/>
        <w:sz w:val="16"/>
        <w:szCs w:val="16"/>
      </w:rPr>
      <w:t>SREDNJA ŠOLA</w:t>
    </w:r>
    <w:r>
      <w:tab/>
      <w:t xml:space="preserve">                     </w:t>
    </w:r>
    <w:r>
      <w:tab/>
      <w:t xml:space="preserve">         </w:t>
    </w:r>
    <w:r>
      <w:tab/>
    </w:r>
    <w:r>
      <w:tab/>
      <w:t xml:space="preserve">         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141B2F"/>
    <w:multiLevelType w:val="hybridMultilevel"/>
    <w:tmpl w:val="71E27B40"/>
    <w:lvl w:ilvl="0" w:tplc="BD96C19E">
      <w:start w:val="9"/>
      <w:numFmt w:val="bullet"/>
      <w:lvlText w:val="-"/>
      <w:lvlJc w:val="left"/>
      <w:pPr>
        <w:ind w:left="180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>
    <w:nsid w:val="1C260D79"/>
    <w:multiLevelType w:val="hybridMultilevel"/>
    <w:tmpl w:val="FA88F80A"/>
    <w:lvl w:ilvl="0" w:tplc="22CC6A7C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37656588"/>
    <w:multiLevelType w:val="hybridMultilevel"/>
    <w:tmpl w:val="2384D8EE"/>
    <w:lvl w:ilvl="0" w:tplc="C2BC4CA8">
      <w:start w:val="3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  <w:b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DF92803"/>
    <w:multiLevelType w:val="hybridMultilevel"/>
    <w:tmpl w:val="590EF77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15A4F9F"/>
    <w:multiLevelType w:val="hybridMultilevel"/>
    <w:tmpl w:val="A920D864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5">
    <w:nsid w:val="431A7EBE"/>
    <w:multiLevelType w:val="hybridMultilevel"/>
    <w:tmpl w:val="C2303DCA"/>
    <w:lvl w:ilvl="0" w:tplc="458EEF88">
      <w:start w:val="20"/>
      <w:numFmt w:val="bullet"/>
      <w:lvlText w:val="-"/>
      <w:lvlJc w:val="left"/>
      <w:pPr>
        <w:ind w:left="720" w:hanging="360"/>
      </w:pPr>
      <w:rPr>
        <w:rFonts w:ascii="Arial" w:eastAsia="Arial Unicode MS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52DA2CB9"/>
    <w:multiLevelType w:val="hybridMultilevel"/>
    <w:tmpl w:val="ED0A4C34"/>
    <w:lvl w:ilvl="0" w:tplc="22CC6A7C"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52ED1C23"/>
    <w:multiLevelType w:val="hybridMultilevel"/>
    <w:tmpl w:val="9B0A36D2"/>
    <w:lvl w:ilvl="0" w:tplc="22CC6A7C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>
    <w:nsid w:val="5B5D3DF9"/>
    <w:multiLevelType w:val="hybridMultilevel"/>
    <w:tmpl w:val="B62655DA"/>
    <w:lvl w:ilvl="0" w:tplc="0424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24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0424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24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240019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24001B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24000F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240019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24001B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9">
    <w:nsid w:val="6768556A"/>
    <w:multiLevelType w:val="hybridMultilevel"/>
    <w:tmpl w:val="3C2CD24A"/>
    <w:lvl w:ilvl="0" w:tplc="04240001">
      <w:start w:val="1"/>
      <w:numFmt w:val="bullet"/>
      <w:lvlText w:val=""/>
      <w:lvlJc w:val="left"/>
      <w:pPr>
        <w:ind w:left="1425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2145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865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585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305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5025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745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465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7185" w:hanging="360"/>
      </w:pPr>
      <w:rPr>
        <w:rFonts w:ascii="Wingdings" w:hAnsi="Wingdings" w:hint="default"/>
      </w:rPr>
    </w:lvl>
  </w:abstractNum>
  <w:abstractNum w:abstractNumId="10">
    <w:nsid w:val="6CAC620F"/>
    <w:multiLevelType w:val="hybridMultilevel"/>
    <w:tmpl w:val="57BC5A64"/>
    <w:lvl w:ilvl="0" w:tplc="BD96C19E">
      <w:start w:val="9"/>
      <w:numFmt w:val="bullet"/>
      <w:lvlText w:val="-"/>
      <w:lvlJc w:val="left"/>
      <w:pPr>
        <w:ind w:left="1428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7"/>
  </w:num>
  <w:num w:numId="3">
    <w:abstractNumId w:val="6"/>
  </w:num>
  <w:num w:numId="4">
    <w:abstractNumId w:val="0"/>
  </w:num>
  <w:num w:numId="5">
    <w:abstractNumId w:val="4"/>
  </w:num>
  <w:num w:numId="6">
    <w:abstractNumId w:val="10"/>
  </w:num>
  <w:num w:numId="7">
    <w:abstractNumId w:val="3"/>
  </w:num>
  <w:num w:numId="8">
    <w:abstractNumId w:val="5"/>
  </w:num>
  <w:num w:numId="9">
    <w:abstractNumId w:val="9"/>
  </w:num>
  <w:num w:numId="10">
    <w:abstractNumId w:val="2"/>
  </w:num>
  <w:num w:numId="11">
    <w:abstractNumId w:val="8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8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cumentProtection w:edit="readOnly" w:enforcement="0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68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MDA1NjM3sLS0NLUwMrVQ0lEKTi0uzszPAykwNKsFAFP6wJMtAAAA"/>
  </w:docVars>
  <w:rsids>
    <w:rsidRoot w:val="00363D35"/>
    <w:rsid w:val="00007C55"/>
    <w:rsid w:val="000222F5"/>
    <w:rsid w:val="000255ED"/>
    <w:rsid w:val="00025FE2"/>
    <w:rsid w:val="00026277"/>
    <w:rsid w:val="0002744B"/>
    <w:rsid w:val="00040591"/>
    <w:rsid w:val="00050D83"/>
    <w:rsid w:val="00052130"/>
    <w:rsid w:val="00055617"/>
    <w:rsid w:val="0006497E"/>
    <w:rsid w:val="0006774A"/>
    <w:rsid w:val="000821CB"/>
    <w:rsid w:val="0009375E"/>
    <w:rsid w:val="00094C52"/>
    <w:rsid w:val="000956EB"/>
    <w:rsid w:val="000957D4"/>
    <w:rsid w:val="000A36F8"/>
    <w:rsid w:val="000A6397"/>
    <w:rsid w:val="000A6B33"/>
    <w:rsid w:val="000D5D4E"/>
    <w:rsid w:val="000D6E00"/>
    <w:rsid w:val="000E193A"/>
    <w:rsid w:val="000E473E"/>
    <w:rsid w:val="0010137A"/>
    <w:rsid w:val="00101B8D"/>
    <w:rsid w:val="00107FDC"/>
    <w:rsid w:val="00110CD1"/>
    <w:rsid w:val="001117D8"/>
    <w:rsid w:val="00116BFD"/>
    <w:rsid w:val="0012363B"/>
    <w:rsid w:val="001270BD"/>
    <w:rsid w:val="00132A4B"/>
    <w:rsid w:val="00141236"/>
    <w:rsid w:val="00145503"/>
    <w:rsid w:val="00152D68"/>
    <w:rsid w:val="00156C7E"/>
    <w:rsid w:val="001619B9"/>
    <w:rsid w:val="00165620"/>
    <w:rsid w:val="00165DF4"/>
    <w:rsid w:val="00173AD6"/>
    <w:rsid w:val="0018046E"/>
    <w:rsid w:val="00186BE5"/>
    <w:rsid w:val="001A1655"/>
    <w:rsid w:val="001A3BEB"/>
    <w:rsid w:val="001A629F"/>
    <w:rsid w:val="001B781B"/>
    <w:rsid w:val="001C1257"/>
    <w:rsid w:val="001C579A"/>
    <w:rsid w:val="001D2986"/>
    <w:rsid w:val="001D2C55"/>
    <w:rsid w:val="001D6737"/>
    <w:rsid w:val="001E3AF2"/>
    <w:rsid w:val="001F479A"/>
    <w:rsid w:val="001F5131"/>
    <w:rsid w:val="001F773A"/>
    <w:rsid w:val="001F7AAA"/>
    <w:rsid w:val="002049F3"/>
    <w:rsid w:val="00207A1B"/>
    <w:rsid w:val="00210F64"/>
    <w:rsid w:val="00212DDD"/>
    <w:rsid w:val="002165F1"/>
    <w:rsid w:val="00220C2F"/>
    <w:rsid w:val="00221C43"/>
    <w:rsid w:val="00221CD1"/>
    <w:rsid w:val="00227426"/>
    <w:rsid w:val="002329EE"/>
    <w:rsid w:val="002422FB"/>
    <w:rsid w:val="0024465C"/>
    <w:rsid w:val="00245EC2"/>
    <w:rsid w:val="00246B70"/>
    <w:rsid w:val="00251E74"/>
    <w:rsid w:val="00252181"/>
    <w:rsid w:val="00252DCF"/>
    <w:rsid w:val="00260C7C"/>
    <w:rsid w:val="00265C36"/>
    <w:rsid w:val="00273C4D"/>
    <w:rsid w:val="002743A4"/>
    <w:rsid w:val="0029280E"/>
    <w:rsid w:val="00294239"/>
    <w:rsid w:val="00294657"/>
    <w:rsid w:val="00297FFE"/>
    <w:rsid w:val="002A54F5"/>
    <w:rsid w:val="002B42B2"/>
    <w:rsid w:val="002B4CDE"/>
    <w:rsid w:val="002B505D"/>
    <w:rsid w:val="002B5EE8"/>
    <w:rsid w:val="002B643B"/>
    <w:rsid w:val="002B6667"/>
    <w:rsid w:val="002C24D1"/>
    <w:rsid w:val="002C4C7D"/>
    <w:rsid w:val="002C5FB7"/>
    <w:rsid w:val="002C60C9"/>
    <w:rsid w:val="002C65EF"/>
    <w:rsid w:val="002D64F0"/>
    <w:rsid w:val="002E15DE"/>
    <w:rsid w:val="002F3563"/>
    <w:rsid w:val="002F3805"/>
    <w:rsid w:val="002F7803"/>
    <w:rsid w:val="00301065"/>
    <w:rsid w:val="00301B5D"/>
    <w:rsid w:val="00302D17"/>
    <w:rsid w:val="00303024"/>
    <w:rsid w:val="00311633"/>
    <w:rsid w:val="00315AC9"/>
    <w:rsid w:val="00320C2F"/>
    <w:rsid w:val="00324451"/>
    <w:rsid w:val="00326EE9"/>
    <w:rsid w:val="00332B04"/>
    <w:rsid w:val="0033421F"/>
    <w:rsid w:val="00334DA9"/>
    <w:rsid w:val="0033713A"/>
    <w:rsid w:val="00337D0E"/>
    <w:rsid w:val="00340645"/>
    <w:rsid w:val="0034598F"/>
    <w:rsid w:val="003477AD"/>
    <w:rsid w:val="003533E1"/>
    <w:rsid w:val="0035341A"/>
    <w:rsid w:val="0035345C"/>
    <w:rsid w:val="003547BC"/>
    <w:rsid w:val="00363D35"/>
    <w:rsid w:val="00364237"/>
    <w:rsid w:val="00372EA2"/>
    <w:rsid w:val="0037752D"/>
    <w:rsid w:val="00385859"/>
    <w:rsid w:val="00394D93"/>
    <w:rsid w:val="003958E8"/>
    <w:rsid w:val="00396B02"/>
    <w:rsid w:val="003B1BFA"/>
    <w:rsid w:val="003C087A"/>
    <w:rsid w:val="003C248F"/>
    <w:rsid w:val="003D3FAB"/>
    <w:rsid w:val="003D5DBC"/>
    <w:rsid w:val="003E03D2"/>
    <w:rsid w:val="003E3227"/>
    <w:rsid w:val="003E79DB"/>
    <w:rsid w:val="003F1B48"/>
    <w:rsid w:val="003F4A4A"/>
    <w:rsid w:val="003F6D52"/>
    <w:rsid w:val="0040620C"/>
    <w:rsid w:val="0041155F"/>
    <w:rsid w:val="00423A17"/>
    <w:rsid w:val="00425160"/>
    <w:rsid w:val="0043664E"/>
    <w:rsid w:val="0043745D"/>
    <w:rsid w:val="00445E9A"/>
    <w:rsid w:val="00452B45"/>
    <w:rsid w:val="00454A78"/>
    <w:rsid w:val="004563FF"/>
    <w:rsid w:val="00462474"/>
    <w:rsid w:val="00462801"/>
    <w:rsid w:val="00463572"/>
    <w:rsid w:val="00481731"/>
    <w:rsid w:val="00492217"/>
    <w:rsid w:val="004932CE"/>
    <w:rsid w:val="0049456E"/>
    <w:rsid w:val="004A43CC"/>
    <w:rsid w:val="004A55BE"/>
    <w:rsid w:val="004B38A2"/>
    <w:rsid w:val="004C1148"/>
    <w:rsid w:val="004C501D"/>
    <w:rsid w:val="004C5F5E"/>
    <w:rsid w:val="004C753E"/>
    <w:rsid w:val="004D0A53"/>
    <w:rsid w:val="004D265A"/>
    <w:rsid w:val="004E02CD"/>
    <w:rsid w:val="004E3BD4"/>
    <w:rsid w:val="004E5F50"/>
    <w:rsid w:val="004E64C9"/>
    <w:rsid w:val="004F66AC"/>
    <w:rsid w:val="004F7D41"/>
    <w:rsid w:val="005030C8"/>
    <w:rsid w:val="005230DD"/>
    <w:rsid w:val="00524415"/>
    <w:rsid w:val="00527064"/>
    <w:rsid w:val="00540C8D"/>
    <w:rsid w:val="00541486"/>
    <w:rsid w:val="00541D96"/>
    <w:rsid w:val="00542483"/>
    <w:rsid w:val="0054324A"/>
    <w:rsid w:val="005449FA"/>
    <w:rsid w:val="00546CBB"/>
    <w:rsid w:val="00550F18"/>
    <w:rsid w:val="00553D9F"/>
    <w:rsid w:val="00554E77"/>
    <w:rsid w:val="0056078C"/>
    <w:rsid w:val="0056194F"/>
    <w:rsid w:val="00566470"/>
    <w:rsid w:val="00566855"/>
    <w:rsid w:val="00570AF6"/>
    <w:rsid w:val="00571C20"/>
    <w:rsid w:val="00575066"/>
    <w:rsid w:val="00575470"/>
    <w:rsid w:val="00593AE1"/>
    <w:rsid w:val="00594E94"/>
    <w:rsid w:val="005A3F5E"/>
    <w:rsid w:val="005B0339"/>
    <w:rsid w:val="005B19B4"/>
    <w:rsid w:val="005C2D9A"/>
    <w:rsid w:val="005C6911"/>
    <w:rsid w:val="005C6C6B"/>
    <w:rsid w:val="005D0044"/>
    <w:rsid w:val="005D7AB5"/>
    <w:rsid w:val="005E04D4"/>
    <w:rsid w:val="005E16A1"/>
    <w:rsid w:val="005E1BF9"/>
    <w:rsid w:val="005E2A84"/>
    <w:rsid w:val="005E3942"/>
    <w:rsid w:val="005F1959"/>
    <w:rsid w:val="005F365D"/>
    <w:rsid w:val="005F7727"/>
    <w:rsid w:val="005F7DB8"/>
    <w:rsid w:val="00600F80"/>
    <w:rsid w:val="006019D0"/>
    <w:rsid w:val="00604B5D"/>
    <w:rsid w:val="00606E33"/>
    <w:rsid w:val="006120AB"/>
    <w:rsid w:val="0061269C"/>
    <w:rsid w:val="00614166"/>
    <w:rsid w:val="00633371"/>
    <w:rsid w:val="00633826"/>
    <w:rsid w:val="00633FAC"/>
    <w:rsid w:val="006406F0"/>
    <w:rsid w:val="00651864"/>
    <w:rsid w:val="006710FF"/>
    <w:rsid w:val="006802F6"/>
    <w:rsid w:val="00680896"/>
    <w:rsid w:val="0069124A"/>
    <w:rsid w:val="00695D8F"/>
    <w:rsid w:val="006A4255"/>
    <w:rsid w:val="006A4832"/>
    <w:rsid w:val="006A6C0D"/>
    <w:rsid w:val="006A72CE"/>
    <w:rsid w:val="006B0E98"/>
    <w:rsid w:val="006B5C12"/>
    <w:rsid w:val="006B6513"/>
    <w:rsid w:val="006C08D2"/>
    <w:rsid w:val="006C1060"/>
    <w:rsid w:val="006C3EA3"/>
    <w:rsid w:val="006C60B4"/>
    <w:rsid w:val="006E09D4"/>
    <w:rsid w:val="006E3EE2"/>
    <w:rsid w:val="006E5F39"/>
    <w:rsid w:val="006E7BED"/>
    <w:rsid w:val="006F02EA"/>
    <w:rsid w:val="0070791D"/>
    <w:rsid w:val="007133FC"/>
    <w:rsid w:val="007134CF"/>
    <w:rsid w:val="00714AAC"/>
    <w:rsid w:val="00721851"/>
    <w:rsid w:val="00737474"/>
    <w:rsid w:val="00737FF7"/>
    <w:rsid w:val="00744823"/>
    <w:rsid w:val="00751B79"/>
    <w:rsid w:val="00752791"/>
    <w:rsid w:val="00753E4D"/>
    <w:rsid w:val="00780AA3"/>
    <w:rsid w:val="00782ADE"/>
    <w:rsid w:val="00783FBA"/>
    <w:rsid w:val="007877AD"/>
    <w:rsid w:val="00794989"/>
    <w:rsid w:val="0079775D"/>
    <w:rsid w:val="007A0D74"/>
    <w:rsid w:val="007B2297"/>
    <w:rsid w:val="007B2299"/>
    <w:rsid w:val="007B6772"/>
    <w:rsid w:val="007C147D"/>
    <w:rsid w:val="007C2E4C"/>
    <w:rsid w:val="007D041F"/>
    <w:rsid w:val="007D5276"/>
    <w:rsid w:val="007E2864"/>
    <w:rsid w:val="007E5636"/>
    <w:rsid w:val="00810F8A"/>
    <w:rsid w:val="008117CD"/>
    <w:rsid w:val="0082031D"/>
    <w:rsid w:val="008239CB"/>
    <w:rsid w:val="00835910"/>
    <w:rsid w:val="00844515"/>
    <w:rsid w:val="0084752E"/>
    <w:rsid w:val="0085539E"/>
    <w:rsid w:val="00861112"/>
    <w:rsid w:val="008635E1"/>
    <w:rsid w:val="00864FB7"/>
    <w:rsid w:val="00872B78"/>
    <w:rsid w:val="00883336"/>
    <w:rsid w:val="00894348"/>
    <w:rsid w:val="008A586C"/>
    <w:rsid w:val="008C3D2E"/>
    <w:rsid w:val="008D0D4C"/>
    <w:rsid w:val="008D4EC1"/>
    <w:rsid w:val="008E2BA3"/>
    <w:rsid w:val="008E3FBB"/>
    <w:rsid w:val="008E4330"/>
    <w:rsid w:val="008E69A8"/>
    <w:rsid w:val="008F4090"/>
    <w:rsid w:val="008F6655"/>
    <w:rsid w:val="008F6940"/>
    <w:rsid w:val="008F6A27"/>
    <w:rsid w:val="008F6F66"/>
    <w:rsid w:val="008F7355"/>
    <w:rsid w:val="008F7E24"/>
    <w:rsid w:val="0090612D"/>
    <w:rsid w:val="00913AC5"/>
    <w:rsid w:val="009204EA"/>
    <w:rsid w:val="009324A2"/>
    <w:rsid w:val="00934621"/>
    <w:rsid w:val="00936CF4"/>
    <w:rsid w:val="00940D74"/>
    <w:rsid w:val="0094160A"/>
    <w:rsid w:val="00946628"/>
    <w:rsid w:val="00950D08"/>
    <w:rsid w:val="00962F5B"/>
    <w:rsid w:val="009700C6"/>
    <w:rsid w:val="00970E0C"/>
    <w:rsid w:val="00973002"/>
    <w:rsid w:val="00975504"/>
    <w:rsid w:val="009768F2"/>
    <w:rsid w:val="00980514"/>
    <w:rsid w:val="00986668"/>
    <w:rsid w:val="00990593"/>
    <w:rsid w:val="00991658"/>
    <w:rsid w:val="009A1B8A"/>
    <w:rsid w:val="009A3164"/>
    <w:rsid w:val="009A37FB"/>
    <w:rsid w:val="009B2031"/>
    <w:rsid w:val="009B2802"/>
    <w:rsid w:val="009B2C1E"/>
    <w:rsid w:val="009B481D"/>
    <w:rsid w:val="009C0400"/>
    <w:rsid w:val="009C04CA"/>
    <w:rsid w:val="009C257A"/>
    <w:rsid w:val="009C4D6D"/>
    <w:rsid w:val="009C615C"/>
    <w:rsid w:val="009C619E"/>
    <w:rsid w:val="009D73F9"/>
    <w:rsid w:val="009E7D58"/>
    <w:rsid w:val="009F42A0"/>
    <w:rsid w:val="00A06FD4"/>
    <w:rsid w:val="00A074A4"/>
    <w:rsid w:val="00A07BA0"/>
    <w:rsid w:val="00A10A02"/>
    <w:rsid w:val="00A162C2"/>
    <w:rsid w:val="00A2351A"/>
    <w:rsid w:val="00A36DCF"/>
    <w:rsid w:val="00A377A7"/>
    <w:rsid w:val="00A4576A"/>
    <w:rsid w:val="00A52796"/>
    <w:rsid w:val="00A53815"/>
    <w:rsid w:val="00A5395C"/>
    <w:rsid w:val="00A63254"/>
    <w:rsid w:val="00A6330D"/>
    <w:rsid w:val="00A646CC"/>
    <w:rsid w:val="00A652BB"/>
    <w:rsid w:val="00A6531C"/>
    <w:rsid w:val="00A65BDB"/>
    <w:rsid w:val="00A70C1F"/>
    <w:rsid w:val="00A739AC"/>
    <w:rsid w:val="00A80EB6"/>
    <w:rsid w:val="00A95917"/>
    <w:rsid w:val="00AA2410"/>
    <w:rsid w:val="00AA2DF6"/>
    <w:rsid w:val="00AB29BF"/>
    <w:rsid w:val="00AB2D23"/>
    <w:rsid w:val="00AB5948"/>
    <w:rsid w:val="00AB6534"/>
    <w:rsid w:val="00AB6D4E"/>
    <w:rsid w:val="00AD0609"/>
    <w:rsid w:val="00AD478E"/>
    <w:rsid w:val="00AE599F"/>
    <w:rsid w:val="00AF432F"/>
    <w:rsid w:val="00B01757"/>
    <w:rsid w:val="00B04A93"/>
    <w:rsid w:val="00B05863"/>
    <w:rsid w:val="00B05A13"/>
    <w:rsid w:val="00B1143B"/>
    <w:rsid w:val="00B23CD5"/>
    <w:rsid w:val="00B251DF"/>
    <w:rsid w:val="00B30A6E"/>
    <w:rsid w:val="00B30BF9"/>
    <w:rsid w:val="00B30C6D"/>
    <w:rsid w:val="00B42CA7"/>
    <w:rsid w:val="00B449F4"/>
    <w:rsid w:val="00B45A53"/>
    <w:rsid w:val="00B5413A"/>
    <w:rsid w:val="00B62F05"/>
    <w:rsid w:val="00B73C68"/>
    <w:rsid w:val="00B74A99"/>
    <w:rsid w:val="00B74F23"/>
    <w:rsid w:val="00B8038D"/>
    <w:rsid w:val="00B83027"/>
    <w:rsid w:val="00B8350D"/>
    <w:rsid w:val="00B839F9"/>
    <w:rsid w:val="00B862E7"/>
    <w:rsid w:val="00B952BD"/>
    <w:rsid w:val="00B9672C"/>
    <w:rsid w:val="00BA16F6"/>
    <w:rsid w:val="00BA429B"/>
    <w:rsid w:val="00BA696A"/>
    <w:rsid w:val="00BA7785"/>
    <w:rsid w:val="00BB0E43"/>
    <w:rsid w:val="00BB4ABD"/>
    <w:rsid w:val="00BB6724"/>
    <w:rsid w:val="00BB6BF6"/>
    <w:rsid w:val="00BD2A2C"/>
    <w:rsid w:val="00BF1005"/>
    <w:rsid w:val="00BF5EF9"/>
    <w:rsid w:val="00C05AE7"/>
    <w:rsid w:val="00C06B9D"/>
    <w:rsid w:val="00C146E4"/>
    <w:rsid w:val="00C1499B"/>
    <w:rsid w:val="00C15E7F"/>
    <w:rsid w:val="00C27C45"/>
    <w:rsid w:val="00C31F98"/>
    <w:rsid w:val="00C44823"/>
    <w:rsid w:val="00C452EB"/>
    <w:rsid w:val="00C52FA3"/>
    <w:rsid w:val="00C555FC"/>
    <w:rsid w:val="00C56DED"/>
    <w:rsid w:val="00C61789"/>
    <w:rsid w:val="00C6324B"/>
    <w:rsid w:val="00C669EE"/>
    <w:rsid w:val="00C705B5"/>
    <w:rsid w:val="00C73909"/>
    <w:rsid w:val="00C75F6F"/>
    <w:rsid w:val="00C91961"/>
    <w:rsid w:val="00C9233F"/>
    <w:rsid w:val="00C9604F"/>
    <w:rsid w:val="00C970C3"/>
    <w:rsid w:val="00CA465C"/>
    <w:rsid w:val="00CA5E6E"/>
    <w:rsid w:val="00CB2A48"/>
    <w:rsid w:val="00CC025C"/>
    <w:rsid w:val="00CD104C"/>
    <w:rsid w:val="00CD44A4"/>
    <w:rsid w:val="00CD5CF4"/>
    <w:rsid w:val="00CE737C"/>
    <w:rsid w:val="00CE7A30"/>
    <w:rsid w:val="00CF0070"/>
    <w:rsid w:val="00CF2892"/>
    <w:rsid w:val="00CF6843"/>
    <w:rsid w:val="00D031A9"/>
    <w:rsid w:val="00D060AA"/>
    <w:rsid w:val="00D073FA"/>
    <w:rsid w:val="00D07601"/>
    <w:rsid w:val="00D07B7D"/>
    <w:rsid w:val="00D10731"/>
    <w:rsid w:val="00D122BA"/>
    <w:rsid w:val="00D12AFC"/>
    <w:rsid w:val="00D139EA"/>
    <w:rsid w:val="00D16942"/>
    <w:rsid w:val="00D2387A"/>
    <w:rsid w:val="00D2415A"/>
    <w:rsid w:val="00D253B9"/>
    <w:rsid w:val="00D27768"/>
    <w:rsid w:val="00D3151D"/>
    <w:rsid w:val="00D31D30"/>
    <w:rsid w:val="00D31D62"/>
    <w:rsid w:val="00D3305B"/>
    <w:rsid w:val="00D57A1F"/>
    <w:rsid w:val="00D64F11"/>
    <w:rsid w:val="00D65E53"/>
    <w:rsid w:val="00D70C1D"/>
    <w:rsid w:val="00D71802"/>
    <w:rsid w:val="00D81694"/>
    <w:rsid w:val="00D87E86"/>
    <w:rsid w:val="00D949AF"/>
    <w:rsid w:val="00D96432"/>
    <w:rsid w:val="00DA73BE"/>
    <w:rsid w:val="00DB75DE"/>
    <w:rsid w:val="00DD5905"/>
    <w:rsid w:val="00DD685B"/>
    <w:rsid w:val="00DE0798"/>
    <w:rsid w:val="00DE0BC2"/>
    <w:rsid w:val="00DE1699"/>
    <w:rsid w:val="00DE21D9"/>
    <w:rsid w:val="00DE57E2"/>
    <w:rsid w:val="00DF127D"/>
    <w:rsid w:val="00DF6C34"/>
    <w:rsid w:val="00DF7C6D"/>
    <w:rsid w:val="00E02C96"/>
    <w:rsid w:val="00E0653A"/>
    <w:rsid w:val="00E16F4D"/>
    <w:rsid w:val="00E2358B"/>
    <w:rsid w:val="00E23662"/>
    <w:rsid w:val="00E3738A"/>
    <w:rsid w:val="00E43D5E"/>
    <w:rsid w:val="00E51423"/>
    <w:rsid w:val="00E54261"/>
    <w:rsid w:val="00E55D79"/>
    <w:rsid w:val="00E563A2"/>
    <w:rsid w:val="00E601A8"/>
    <w:rsid w:val="00E6313F"/>
    <w:rsid w:val="00E64ECC"/>
    <w:rsid w:val="00E71FD5"/>
    <w:rsid w:val="00E80275"/>
    <w:rsid w:val="00E84864"/>
    <w:rsid w:val="00E902B1"/>
    <w:rsid w:val="00E96A27"/>
    <w:rsid w:val="00E97E1D"/>
    <w:rsid w:val="00EB0D2A"/>
    <w:rsid w:val="00EB78A5"/>
    <w:rsid w:val="00EC0C46"/>
    <w:rsid w:val="00EC1FD4"/>
    <w:rsid w:val="00EC389D"/>
    <w:rsid w:val="00ED6B14"/>
    <w:rsid w:val="00EF2572"/>
    <w:rsid w:val="00F07554"/>
    <w:rsid w:val="00F1254E"/>
    <w:rsid w:val="00F15847"/>
    <w:rsid w:val="00F23F8D"/>
    <w:rsid w:val="00F25887"/>
    <w:rsid w:val="00F31112"/>
    <w:rsid w:val="00F37341"/>
    <w:rsid w:val="00F37B44"/>
    <w:rsid w:val="00F40790"/>
    <w:rsid w:val="00F40B8A"/>
    <w:rsid w:val="00F42E6B"/>
    <w:rsid w:val="00F504E9"/>
    <w:rsid w:val="00F54A49"/>
    <w:rsid w:val="00F61C31"/>
    <w:rsid w:val="00F66933"/>
    <w:rsid w:val="00FB23E8"/>
    <w:rsid w:val="00FC0F1A"/>
    <w:rsid w:val="00FC375D"/>
    <w:rsid w:val="00FC5C3A"/>
    <w:rsid w:val="00FC66F3"/>
    <w:rsid w:val="00FC6D7B"/>
    <w:rsid w:val="00FC7C12"/>
    <w:rsid w:val="00FD4D2F"/>
    <w:rsid w:val="00FD63D8"/>
    <w:rsid w:val="00FE1451"/>
    <w:rsid w:val="00FE2DCE"/>
    <w:rsid w:val="00FF00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8"/>
    <o:shapelayout v:ext="edit">
      <o:idmap v:ext="edit" data="1"/>
    </o:shapelayout>
  </w:shapeDefaults>
  <w:decimalSymbol w:val=","/>
  <w:listSeparator w:val=";"/>
  <w15:docId w15:val="{945A1497-BB8D-4DE4-B50C-BA0DC2894F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  <w:rsid w:val="00780AA3"/>
  </w:style>
  <w:style w:type="paragraph" w:styleId="Naslov1">
    <w:name w:val="heading 1"/>
    <w:basedOn w:val="Navaden"/>
    <w:next w:val="Navaden"/>
    <w:link w:val="Naslov1Znak"/>
    <w:uiPriority w:val="9"/>
    <w:qFormat/>
    <w:rsid w:val="004F7D41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Naslov3">
    <w:name w:val="heading 3"/>
    <w:basedOn w:val="Navaden"/>
    <w:link w:val="Naslov3Znak"/>
    <w:uiPriority w:val="9"/>
    <w:qFormat/>
    <w:rsid w:val="0034598F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sl-SI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link w:val="GlavaZnak"/>
    <w:uiPriority w:val="99"/>
    <w:semiHidden/>
    <w:unhideWhenUsed/>
    <w:rsid w:val="00363D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semiHidden/>
    <w:rsid w:val="00363D35"/>
  </w:style>
  <w:style w:type="paragraph" w:styleId="Noga">
    <w:name w:val="footer"/>
    <w:basedOn w:val="Navaden"/>
    <w:link w:val="NogaZnak"/>
    <w:uiPriority w:val="99"/>
    <w:unhideWhenUsed/>
    <w:rsid w:val="00363D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363D35"/>
  </w:style>
  <w:style w:type="table" w:styleId="Tabelamrea">
    <w:name w:val="Table Grid"/>
    <w:basedOn w:val="Navadnatabela"/>
    <w:uiPriority w:val="59"/>
    <w:rsid w:val="005A3F5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Odstavekseznama">
    <w:name w:val="List Paragraph"/>
    <w:basedOn w:val="Navaden"/>
    <w:uiPriority w:val="34"/>
    <w:qFormat/>
    <w:rsid w:val="0043745D"/>
    <w:pPr>
      <w:ind w:left="720"/>
      <w:contextualSpacing/>
    </w:p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8A586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8A586C"/>
    <w:rPr>
      <w:rFonts w:ascii="Tahoma" w:hAnsi="Tahoma" w:cs="Tahoma"/>
      <w:sz w:val="16"/>
      <w:szCs w:val="16"/>
    </w:rPr>
  </w:style>
  <w:style w:type="character" w:styleId="Hiperpovezava">
    <w:name w:val="Hyperlink"/>
    <w:basedOn w:val="Privzetapisavaodstavka"/>
    <w:rsid w:val="00D2387A"/>
    <w:rPr>
      <w:color w:val="0000FF"/>
      <w:u w:val="single"/>
    </w:rPr>
  </w:style>
  <w:style w:type="character" w:styleId="Krepko">
    <w:name w:val="Strong"/>
    <w:basedOn w:val="Privzetapisavaodstavka"/>
    <w:uiPriority w:val="22"/>
    <w:qFormat/>
    <w:rsid w:val="00D2387A"/>
    <w:rPr>
      <w:b/>
      <w:bCs/>
    </w:rPr>
  </w:style>
  <w:style w:type="character" w:customStyle="1" w:styleId="apple-converted-space">
    <w:name w:val="apple-converted-space"/>
    <w:basedOn w:val="Privzetapisavaodstavka"/>
    <w:rsid w:val="00DF127D"/>
  </w:style>
  <w:style w:type="character" w:customStyle="1" w:styleId="Naslov3Znak">
    <w:name w:val="Naslov 3 Znak"/>
    <w:basedOn w:val="Privzetapisavaodstavka"/>
    <w:link w:val="Naslov3"/>
    <w:uiPriority w:val="9"/>
    <w:rsid w:val="0034598F"/>
    <w:rPr>
      <w:rFonts w:ascii="Times New Roman" w:eastAsia="Times New Roman" w:hAnsi="Times New Roman" w:cs="Times New Roman"/>
      <w:b/>
      <w:bCs/>
      <w:sz w:val="27"/>
      <w:szCs w:val="27"/>
      <w:lang w:eastAsia="sl-SI"/>
    </w:rPr>
  </w:style>
  <w:style w:type="paragraph" w:styleId="Navadensplet">
    <w:name w:val="Normal (Web)"/>
    <w:basedOn w:val="Navaden"/>
    <w:uiPriority w:val="99"/>
    <w:unhideWhenUsed/>
    <w:rsid w:val="004F7D4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sl-SI"/>
    </w:rPr>
  </w:style>
  <w:style w:type="character" w:customStyle="1" w:styleId="Naslov1Znak">
    <w:name w:val="Naslov 1 Znak"/>
    <w:basedOn w:val="Privzetapisavaodstavka"/>
    <w:link w:val="Naslov1"/>
    <w:uiPriority w:val="9"/>
    <w:rsid w:val="004F7D41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customStyle="1" w:styleId="Odstavekseznama1">
    <w:name w:val="Odstavek seznama1"/>
    <w:basedOn w:val="Navaden"/>
    <w:uiPriority w:val="34"/>
    <w:qFormat/>
    <w:rsid w:val="007B6772"/>
    <w:pPr>
      <w:spacing w:after="0" w:line="240" w:lineRule="auto"/>
      <w:ind w:left="720"/>
    </w:pPr>
    <w:rPr>
      <w:rFonts w:ascii="Times New Roman" w:eastAsia="Times New Roman" w:hAnsi="Times New Roman" w:cs="Times New Roman"/>
      <w:sz w:val="24"/>
      <w:szCs w:val="24"/>
      <w:lang w:eastAsia="sl-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1205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14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53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33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841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181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821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16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1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40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32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832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1.png"/><Relationship Id="rId2" Type="http://schemas.openxmlformats.org/officeDocument/2006/relationships/image" Target="media/image4.png"/><Relationship Id="rId1" Type="http://schemas.openxmlformats.org/officeDocument/2006/relationships/image" Target="media/image3.png"/><Relationship Id="rId5" Type="http://schemas.openxmlformats.org/officeDocument/2006/relationships/image" Target="media/image6.png"/><Relationship Id="rId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2F23F63-08F4-454E-96B3-FF38FC599B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8</TotalTime>
  <Pages>1</Pages>
  <Words>213</Words>
  <Characters>1217</Characters>
  <Application>Microsoft Office Word</Application>
  <DocSecurity>0</DocSecurity>
  <Lines>10</Lines>
  <Paragraphs>2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porabnik</dc:creator>
  <cp:lastModifiedBy>Uporabnik sistema Windows</cp:lastModifiedBy>
  <cp:revision>75</cp:revision>
  <cp:lastPrinted>2018-09-24T13:00:00Z</cp:lastPrinted>
  <dcterms:created xsi:type="dcterms:W3CDTF">2018-03-22T07:32:00Z</dcterms:created>
  <dcterms:modified xsi:type="dcterms:W3CDTF">2019-03-15T13:50:00Z</dcterms:modified>
</cp:coreProperties>
</file>